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ESTATE BUILDING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9</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2</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Estate</w:t>
        </w:r>
        <w:r>
          <w:tab/>
        </w:r>
        <w:r>
          <w:fldChar w:fldCharType="begin"/>
        </w:r>
        <w:r>
          <w:instrText xml:space="preserve"> PAGEREF _Toc256000025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3</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3</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6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5"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5</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6</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6</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6</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38</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0</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0</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4</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4</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6</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47</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48</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49</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0</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1</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1</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4</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4</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5</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5</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58</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58</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0</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0</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Estate</w:t>
      </w:r>
      <w:r w:rsidRPr="00B1211D">
        <w:t xml:space="preserve"> (</w:t>
      </w:r>
      <w:r>
        <w:t>[</w:t>
      </w:r>
      <w:r w:rsidRPr="00B1211D">
        <w:t>including/excluding</w:t>
      </w:r>
      <w:r>
        <w:t>]</w:t>
      </w:r>
      <w:r>
        <w:rPr>
          <w:rStyle w:val="FootnoteReference"/>
        </w:rPr>
        <w:footnoteReference w:id="11"/>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Estat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Estat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Estat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2"/>
      </w:r>
    </w:p>
    <w:p w:rsidR="00DA1639" w:rsidRPr="00B1211D" w:rsidP="00984F4F">
      <w:pPr>
        <w:pStyle w:val="SHDefinitioni"/>
      </w:pPr>
      <w:r w:rsidRPr="00B1211D">
        <w:t>excluding any land or buildings that the Landlord removes from it;</w:t>
      </w:r>
      <w:r>
        <w:rPr>
          <w:rStyle w:val="FootnoteReference"/>
        </w:rPr>
        <w:footnoteReference w:id="13"/>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4"/>
      </w:r>
    </w:p>
    <w:p w:rsidR="00DA1639" w:rsidRPr="00B1211D" w:rsidP="00984F4F">
      <w:pPr>
        <w:pStyle w:val="SHParagraph1"/>
      </w:pPr>
      <w:r w:rsidRPr="00B1211D">
        <w:t>the aggregate in each Accounting Period of:</w:t>
      </w:r>
      <w:r>
        <w:rPr>
          <w:rStyle w:val="FootnoteReference"/>
        </w:rPr>
        <w:footnoteReference w:id="15"/>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paragraph</w:t>
      </w:r>
      <w:r w:rsidRPr="00B1211D">
        <w:t xml:space="preserve"> </w:t>
      </w:r>
      <w:r w:rsidRPr="00B1211D">
        <w:rPr>
          <w:b/>
        </w:rPr>
        <w:fldChar w:fldCharType="begin"/>
      </w:r>
      <w:r w:rsidRPr="00B1211D">
        <w:rPr>
          <w:b/>
        </w:rPr>
        <w:instrText xml:space="preserve"> REF _Ref322096032 \n \h </w:instrText>
      </w:r>
      <w:r w:rsidRPr="00B1211D">
        <w:rPr>
          <w:b/>
        </w:rPr>
        <w:fldChar w:fldCharType="separate"/>
      </w:r>
      <w:r w:rsidRPr="00B1211D">
        <w:rPr>
          <w:b/>
        </w:rPr>
        <w:t>9</w:t>
      </w:r>
      <w:r w:rsidRPr="00B1211D">
        <w:rPr>
          <w:b/>
        </w:rPr>
        <w:fldChar w:fldCharType="end"/>
      </w:r>
      <w:r w:rsidRPr="00B1211D">
        <w:rPr>
          <w:b/>
        </w:rPr>
        <w:t xml:space="preserve"> 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Service Costs attributable to that Car Park</w:t>
      </w:r>
      <w:r w:rsidRPr="00B1211D" w:rsidR="00D54E60">
        <w:t>; and</w:t>
      </w:r>
      <w:r>
        <w:rPr>
          <w:rStyle w:val="FootnoteReference"/>
        </w:rPr>
        <w:footnoteReference w:id="16"/>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3</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7"/>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Estat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19"/>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20"/>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1"/>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r>
        <w:rPr>
          <w:rStyle w:val="FootnoteReference"/>
        </w:rPr>
        <w:footnoteReference w:id="22"/>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r>
        <w:rPr>
          <w:rStyle w:val="FootnoteReference"/>
        </w:rPr>
        <w:footnoteReference w:id="23"/>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4"/>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Premises</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3</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Estat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5"/>
        </w:numPr>
      </w:pPr>
      <w:r w:rsidRPr="00B1211D">
        <w:t>including:</w:t>
      </w:r>
    </w:p>
    <w:p w:rsidR="00DA1639" w:rsidRPr="00B1211D" w:rsidP="00984F4F">
      <w:pPr>
        <w:pStyle w:val="SHDefinitioni"/>
      </w:pPr>
      <w:r w:rsidRPr="00B1211D">
        <w:t>all buildings from time to time on the Premises and the load-bearing walls, structure, foundations and roofs of those buildings;</w:t>
      </w:r>
    </w:p>
    <w:p w:rsidR="00DA1639" w:rsidRPr="00B1211D" w:rsidP="00984F4F">
      <w:pPr>
        <w:pStyle w:val="SHDefinitioni"/>
      </w:pPr>
      <w:r w:rsidRPr="00B1211D">
        <w:t>one half severed vertically of any walls separating the Premises from any adjoining Lettable Units;</w:t>
      </w:r>
    </w:p>
    <w:p w:rsidR="00DA1639" w:rsidRPr="00B1211D" w:rsidP="00984F4F">
      <w:pPr>
        <w:pStyle w:val="SHDefinitioni"/>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 the airspace above the height of the topmost point of the building (or the tallest building if there is more than one) on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5"/>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6"/>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7"/>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8"/>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9"/>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0"/>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1"/>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2"/>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Estat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Estate Services</w:t>
      </w:r>
      <w:r w:rsidRPr="00B1211D">
        <w:t xml:space="preserve"> and the Additional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3"/>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4"/>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5"/>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6"/>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Estate</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Estat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37"/>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8"/>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9"/>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0"/>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1"/>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5"/>
      <w:r>
        <w:rPr>
          <w:rStyle w:val="FootnoteReference"/>
        </w:rPr>
        <w:footnoteReference w:id="42"/>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43"/>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4"/>
      </w:r>
    </w:p>
    <w:p w:rsidR="00DA1639" w:rsidRPr="00B1211D" w:rsidP="00984F4F">
      <w:pPr>
        <w:pStyle w:val="SHHeading22ndStyle"/>
      </w:pPr>
      <w:bookmarkStart w:id="25" w:name="_Ref322090278"/>
      <w:bookmarkStart w:id="26" w:name="_Toc536773069"/>
      <w:bookmarkStart w:id="27" w:name="_Toc256000006"/>
      <w:r w:rsidRPr="00B1211D">
        <w:t>Service Charge</w:t>
      </w:r>
      <w:bookmarkEnd w:id="27"/>
      <w:bookmarkEnd w:id="25"/>
      <w:bookmarkEnd w:id="26"/>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28" w:name="_Ref373163831"/>
      <w:bookmarkStart w:id="29" w:name="_Toc536773070"/>
      <w:bookmarkStart w:id="30" w:name="_Toc256000007"/>
      <w:r w:rsidRPr="00B1211D">
        <w:t>VAT</w:t>
      </w:r>
      <w:bookmarkEnd w:id="30"/>
      <w:bookmarkEnd w:id="28"/>
      <w:bookmarkEnd w:id="29"/>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1" w:name="_Ref352922683"/>
      <w:bookmarkStart w:id="32" w:name="_Toc536773071"/>
      <w:bookmarkStart w:id="33" w:name="_Toc256000008"/>
      <w:r w:rsidRPr="00B1211D">
        <w:t>Interest on overdue payments</w:t>
      </w:r>
      <w:bookmarkEnd w:id="33"/>
      <w:bookmarkEnd w:id="31"/>
      <w:bookmarkEnd w:id="32"/>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4" w:name="_Toc536773072"/>
      <w:bookmarkStart w:id="35" w:name="_Toc256000009"/>
      <w:r w:rsidRPr="00B1211D">
        <w:t>Reimburse costs incurred by the Landlord</w:t>
      </w:r>
      <w:bookmarkEnd w:id="35"/>
      <w:bookmarkEnd w:id="34"/>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6"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6"/>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7" w:name="_Ref429385578"/>
      <w:bookmarkStart w:id="38" w:name="_Ref438116038"/>
      <w:bookmarkStart w:id="39" w:name="_Ref498959773"/>
      <w:r>
        <w:t>[</w:t>
      </w:r>
      <w:r w:rsidRPr="00B1211D">
        <w:t>carrying out works to the Premises to improve their Environmental Performance where the Tenant, in its absolute discretion, has consented to the Landlord doing so</w:t>
      </w:r>
      <w:bookmarkEnd w:id="37"/>
      <w:r w:rsidRPr="00B1211D">
        <w:t>;</w:t>
      </w:r>
      <w:bookmarkEnd w:id="38"/>
      <w:r w:rsidR="000A5C55">
        <w:t> and</w:t>
      </w:r>
      <w:r>
        <w:t>]</w:t>
      </w:r>
      <w:r>
        <w:rPr>
          <w:rStyle w:val="FootnoteReference"/>
        </w:rPr>
        <w:footnoteReference w:id="45"/>
      </w:r>
      <w:bookmarkEnd w:id="39"/>
    </w:p>
    <w:p w:rsidR="00DD0D18" w:rsidRPr="00B1211D" w:rsidP="00984F4F">
      <w:pPr>
        <w:pStyle w:val="SHHeading3"/>
      </w:pPr>
      <w:bookmarkStart w:id="40" w:name="_Ref141111206"/>
      <w:r w:rsidRPr="00B1211D">
        <w:t>the preparation and service of a schedule of dilapidations served no later than six months after the End Date</w:t>
      </w:r>
      <w:bookmarkEnd w:id="40"/>
      <w:r w:rsidR="000A5C55">
        <w:t>.</w:t>
      </w:r>
    </w:p>
    <w:p w:rsidR="00DA1639" w:rsidRPr="00B1211D" w:rsidP="00984F4F">
      <w:pPr>
        <w:pStyle w:val="SHHeading22ndStyle"/>
      </w:pPr>
      <w:bookmarkStart w:id="41" w:name="_Toc536773073"/>
      <w:bookmarkStart w:id="42" w:name="_Toc256000010"/>
      <w:r w:rsidRPr="00B1211D">
        <w:t>Third party indemnity</w:t>
      </w:r>
      <w:bookmarkEnd w:id="42"/>
      <w:r>
        <w:rPr>
          <w:rStyle w:val="FootnoteReference"/>
          <w:b/>
        </w:rPr>
        <w:footnoteReference w:id="46"/>
      </w:r>
      <w:bookmarkEnd w:id="41"/>
    </w:p>
    <w:p w:rsidR="00DA1639" w:rsidRPr="00B1211D" w:rsidP="00984F4F">
      <w:pPr>
        <w:pStyle w:val="SHHeading3"/>
      </w:pPr>
      <w:bookmarkStart w:id="43"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3"/>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4" w:name="_Ref322091149"/>
      <w:bookmarkStart w:id="45" w:name="_Toc536773074"/>
      <w:bookmarkStart w:id="46" w:name="_Toc256000011"/>
      <w:r w:rsidRPr="00B1211D">
        <w:t>Insurance</w:t>
      </w:r>
      <w:bookmarkEnd w:id="46"/>
      <w:bookmarkEnd w:id="44"/>
      <w:bookmarkEnd w:id="45"/>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47" w:name="_Ref356484078"/>
      <w:bookmarkStart w:id="48" w:name="_Toc536773075"/>
      <w:bookmarkStart w:id="49" w:name="_Toc256000012"/>
      <w:r w:rsidRPr="00B1211D">
        <w:t>Repair and decoration</w:t>
      </w:r>
      <w:bookmarkEnd w:id="49"/>
      <w:bookmarkEnd w:id="47"/>
      <w:bookmarkEnd w:id="48"/>
    </w:p>
    <w:p w:rsidR="00DA1639" w:rsidRPr="00B1211D" w:rsidP="00984F4F">
      <w:pPr>
        <w:pStyle w:val="SHHeading3"/>
      </w:pPr>
      <w:bookmarkStart w:id="50" w:name="_Ref322090348"/>
      <w:r w:rsidRPr="00B1211D">
        <w:t>The Tenant must:</w:t>
      </w:r>
    </w:p>
    <w:bookmarkEnd w:id="50"/>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7"/>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8"/>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9"/>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0"/>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1"/>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2"/>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1" w:name="_Ref391479232"/>
      <w:r w:rsidRPr="00B1211D">
        <w:t>The Tenant must promptly replace any damaged glass forming part of the Premises with glass of equivalent appearance and of the same or better quality.</w:t>
      </w:r>
      <w:bookmarkEnd w:id="51"/>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r>
        <w:rPr>
          <w:rStyle w:val="FootnoteReference"/>
        </w:rPr>
        <w:footnoteReference w:id="53"/>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2" w:name="_Ref322090246"/>
      <w:bookmarkStart w:id="53" w:name="_Toc536773076"/>
      <w:bookmarkStart w:id="54" w:name="_Toc256000013"/>
      <w:r w:rsidRPr="00B1211D">
        <w:t>Allow entry</w:t>
      </w:r>
      <w:bookmarkEnd w:id="54"/>
      <w:bookmarkEnd w:id="52"/>
      <w:bookmarkEnd w:id="53"/>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5"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rsidR="00DA1639" w:rsidRPr="00B1211D" w:rsidP="00984F4F">
      <w:pPr>
        <w:pStyle w:val="SHHeading3"/>
      </w:pPr>
      <w:bookmarkStart w:id="56"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6"/>
    </w:p>
    <w:p w:rsidR="00DA1639" w:rsidRPr="00B1211D" w:rsidP="00984F4F">
      <w:pPr>
        <w:pStyle w:val="SHHeading22ndStyle"/>
      </w:pPr>
      <w:bookmarkStart w:id="57" w:name="_Ref322089999"/>
      <w:bookmarkStart w:id="58" w:name="_Toc536773077"/>
      <w:bookmarkStart w:id="59" w:name="_Toc256000014"/>
      <w:r w:rsidRPr="00B1211D">
        <w:t>Alterations</w:t>
      </w:r>
      <w:bookmarkEnd w:id="59"/>
      <w:bookmarkEnd w:id="57"/>
      <w:bookmarkEnd w:id="58"/>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4"/>
      </w:r>
      <w:r>
        <w:t>]</w:t>
      </w:r>
    </w:p>
    <w:p w:rsidR="00DA1639" w:rsidRPr="00B1211D" w:rsidP="00984F4F">
      <w:pPr>
        <w:pStyle w:val="SHHeading3"/>
      </w:pPr>
      <w:r>
        <w:t>[</w:t>
      </w:r>
      <w:bookmarkStart w:id="60" w:name="_Ref498958301"/>
      <w:r w:rsidRPr="00B1211D">
        <w:t>The Tenant may, with the Landlord</w:t>
      </w:r>
      <w:r w:rsidRPr="00B1211D" w:rsidR="00722814">
        <w:t>’</w:t>
      </w:r>
      <w:r w:rsidRPr="00B1211D">
        <w:t>s consent, carry out works outside the Premises:</w:t>
      </w:r>
      <w:bookmarkEnd w:id="60"/>
    </w:p>
    <w:p w:rsidR="00DA1639" w:rsidRPr="00B1211D" w:rsidP="00984F4F">
      <w:pPr>
        <w:pStyle w:val="SHHeading4"/>
      </w:pPr>
      <w:bookmarkStart w:id="61" w:name="_Ref481739431"/>
      <w:bookmarkStart w:id="62"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1"/>
      <w:r w:rsidRPr="00B1211D" w:rsidR="00D54E60">
        <w:t>; and</w:t>
      </w:r>
      <w:bookmarkEnd w:id="62"/>
    </w:p>
    <w:p w:rsidR="00DA1639" w:rsidRPr="00B1211D" w:rsidP="00984F4F">
      <w:pPr>
        <w:pStyle w:val="SHHeading4"/>
      </w:pPr>
      <w:r w:rsidRPr="00B1211D">
        <w:t xml:space="preserve">to install new Conducting Media within the </w:t>
      </w:r>
      <w:r w:rsidRPr="00B1211D">
        <w:t>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5"/>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3"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6"/>
      </w:r>
    </w:p>
    <w:p w:rsidR="00DA1639" w:rsidRPr="00B1211D" w:rsidP="00984F4F">
      <w:pPr>
        <w:pStyle w:val="SHHeading3"/>
      </w:pPr>
      <w:bookmarkStart w:id="64"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4"/>
    </w:p>
    <w:p w:rsidR="00DA1639" w:rsidRPr="00B1211D" w:rsidP="00984F4F">
      <w:pPr>
        <w:pStyle w:val="SHHeading3"/>
      </w:pPr>
      <w:r>
        <w:t>[</w:t>
      </w:r>
      <w:bookmarkStart w:id="65" w:name="_Ref419107593"/>
      <w:bookmarkStart w:id="66"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5"/>
      <w:bookmarkEnd w:id="66"/>
      <w:r>
        <w:t>]</w:t>
      </w:r>
    </w:p>
    <w:p w:rsidR="00DA1639" w:rsidRPr="00B1211D" w:rsidP="00984F4F">
      <w:pPr>
        <w:pStyle w:val="SHHeading22ndStyle"/>
      </w:pPr>
      <w:bookmarkStart w:id="67" w:name="_Toc536773078"/>
      <w:bookmarkStart w:id="68" w:name="_Toc256000015"/>
      <w:r w:rsidRPr="00B1211D">
        <w:t>Signs and advertisements</w:t>
      </w:r>
      <w:bookmarkEnd w:id="68"/>
      <w:bookmarkEnd w:id="63"/>
      <w:bookmarkEnd w:id="67"/>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69" w:name="_Toc536773079"/>
      <w:bookmarkStart w:id="70" w:name="_Ref99719580"/>
      <w:bookmarkStart w:id="71" w:name="_Toc256000016"/>
      <w:r w:rsidRPr="00B1211D">
        <w:t>Obligations at the End Date</w:t>
      </w:r>
      <w:bookmarkEnd w:id="71"/>
      <w:bookmarkEnd w:id="69"/>
      <w:bookmarkEnd w:id="70"/>
    </w:p>
    <w:p w:rsidR="00DA1639" w:rsidRPr="00B1211D" w:rsidP="00984F4F">
      <w:pPr>
        <w:pStyle w:val="SHHeading3"/>
      </w:pPr>
      <w:bookmarkStart w:id="72" w:name="_Ref322090480"/>
      <w:r w:rsidRPr="00B1211D">
        <w:t>By the End Date the Tenant must have removed:</w:t>
      </w:r>
      <w:bookmarkEnd w:id="72"/>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Estate</w:t>
      </w:r>
      <w:r w:rsidRPr="00B1211D">
        <w:t>;</w:t>
      </w:r>
    </w:p>
    <w:p w:rsidR="00DA1639" w:rsidRPr="00B1211D" w:rsidP="00984F4F">
      <w:pPr>
        <w:pStyle w:val="SHHeading4"/>
      </w:pPr>
      <w:bookmarkStart w:id="73" w:name="_Ref322090513"/>
      <w:bookmarkStart w:id="74" w:name="_Ref521409088"/>
      <w:r w:rsidRPr="00B1211D">
        <w:t>unless and to the extent that the Landlord and the Tenant otherwise agree,</w:t>
      </w:r>
      <w:r w:rsidRPr="00B1211D">
        <w:t xml:space="preserve"> all Permitted Works</w:t>
      </w:r>
      <w:bookmarkEnd w:id="73"/>
      <w:r w:rsidRPr="00B1211D" w:rsidR="00D54E60">
        <w:t>; and</w:t>
      </w:r>
      <w:bookmarkEnd w:id="74"/>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5" w:name="_Ref322091675"/>
      <w:r w:rsidRPr="00B1211D">
        <w:t>The Tenant must make good all damage to the Premises</w:t>
      </w:r>
      <w:r w:rsidRPr="00B1211D">
        <w:t xml:space="preserve">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5"/>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7"/>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8"/>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6" w:name="_Toc536773080"/>
      <w:bookmarkStart w:id="77" w:name="_Toc256000017"/>
      <w:r w:rsidRPr="00B1211D">
        <w:t>User</w:t>
      </w:r>
      <w:bookmarkEnd w:id="77"/>
      <w:r>
        <w:rPr>
          <w:rStyle w:val="FootnoteReference"/>
          <w:b/>
        </w:rPr>
        <w:footnoteReference w:id="59"/>
      </w:r>
      <w:bookmarkEnd w:id="76"/>
    </w:p>
    <w:p w:rsidR="00DA1639" w:rsidRPr="00B1211D" w:rsidP="00984F4F">
      <w:pPr>
        <w:pStyle w:val="SHHeading3"/>
      </w:pPr>
      <w:r w:rsidRPr="00B1211D">
        <w:t>The Tenant must not use the Premises other than for the Permitted Use.</w:t>
      </w:r>
      <w:r>
        <w:rPr>
          <w:rStyle w:val="FootnoteReference"/>
        </w:rPr>
        <w:footnoteReference w:id="60"/>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61"/>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2"/>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Estate</w:t>
      </w:r>
      <w:r>
        <w:t>;</w:t>
      </w:r>
      <w:r>
        <w:rPr>
          <w:rStyle w:val="FootnoteReference"/>
        </w:rPr>
        <w:footnoteReference w:id="63"/>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on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4"/>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65"/>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t>[</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t>[</w:t>
      </w:r>
      <w:r>
        <w:t>[</w:t>
      </w:r>
      <w:r w:rsidRPr="00B1211D">
        <w:t>or</w:t>
      </w:r>
      <w:r>
        <w:t>]</w:t>
      </w:r>
      <w:r w:rsidRPr="00B1211D">
        <w:t xml:space="preserve"> forming part of the Premises</w:t>
      </w:r>
      <w:r>
        <w:t>]</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78" w:name="_Toc536773081"/>
      <w:bookmarkStart w:id="79" w:name="_Toc256000018"/>
      <w:r w:rsidRPr="00B1211D">
        <w:t>Dealings with the Premises</w:t>
      </w:r>
      <w:bookmarkEnd w:id="79"/>
      <w:r>
        <w:rPr>
          <w:rStyle w:val="FootnoteReference"/>
          <w:b/>
        </w:rPr>
        <w:footnoteReference w:id="66"/>
      </w:r>
      <w:bookmarkStart w:id="80" w:name="_Ref322090542"/>
      <w:bookmarkEnd w:id="78"/>
    </w:p>
    <w:bookmarkEnd w:id="80"/>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1" w:name="_Ref322091737"/>
      <w:r w:rsidRPr="00B1211D">
        <w:t>The Tenant may, with the Landlord</w:t>
      </w:r>
      <w:r w:rsidRPr="00B1211D" w:rsidR="00722814">
        <w:t>’</w:t>
      </w:r>
      <w:r w:rsidRPr="00B1211D">
        <w:t>s consent, assign the whole of the Premises.</w:t>
      </w:r>
      <w:bookmarkEnd w:id="81"/>
    </w:p>
    <w:p w:rsidR="00DA1639" w:rsidRPr="00B1211D" w:rsidP="00984F4F">
      <w:pPr>
        <w:pStyle w:val="SHHeading3"/>
      </w:pPr>
      <w:bookmarkStart w:id="82"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7"/>
      </w:r>
      <w:bookmarkEnd w:id="82"/>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8"/>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3" w:name="_Ref322355878"/>
      <w:bookmarkStart w:id="84"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3"/>
      <w:bookmarkEnd w:id="84"/>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69"/>
      </w:r>
      <w:r>
        <w:t>]</w:t>
      </w:r>
    </w:p>
    <w:p w:rsidR="00DA1639" w:rsidRPr="00B1211D" w:rsidP="00984F4F">
      <w:pPr>
        <w:pStyle w:val="SHHeading22ndStyle"/>
      </w:pPr>
      <w:bookmarkStart w:id="85" w:name="_Ref322091791"/>
      <w:bookmarkStart w:id="86" w:name="_Toc536773082"/>
      <w:bookmarkStart w:id="87" w:name="_Ref73023520"/>
      <w:bookmarkStart w:id="88" w:name="_Toc256000019"/>
      <w:r w:rsidRPr="00B1211D">
        <w:t xml:space="preserve">Registration of </w:t>
      </w:r>
      <w:bookmarkEnd w:id="85"/>
      <w:r w:rsidRPr="00B1211D">
        <w:t>dealings</w:t>
      </w:r>
      <w:bookmarkEnd w:id="88"/>
      <w:bookmarkEnd w:id="86"/>
      <w:bookmarkEnd w:id="87"/>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0"/>
      </w:r>
    </w:p>
    <w:p w:rsidR="00DA1639" w:rsidRPr="00B1211D" w:rsidP="00984F4F">
      <w:pPr>
        <w:pStyle w:val="SHHeading22ndStyle"/>
      </w:pPr>
      <w:bookmarkStart w:id="89" w:name="_Toc536773083"/>
      <w:bookmarkStart w:id="90" w:name="_Toc256000020"/>
      <w:r w:rsidRPr="00B1211D">
        <w:t>Marketing</w:t>
      </w:r>
      <w:bookmarkEnd w:id="90"/>
      <w:bookmarkEnd w:id="89"/>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Estate</w:t>
      </w:r>
      <w:r w:rsidRPr="00B1211D">
        <w:t xml:space="preserve"> (who must be accompanied by the Landlord or its agents).</w:t>
      </w:r>
    </w:p>
    <w:p w:rsidR="00DA1639" w:rsidRPr="00B1211D" w:rsidP="00984F4F">
      <w:pPr>
        <w:pStyle w:val="SHHeading22ndStyle"/>
      </w:pPr>
      <w:bookmarkStart w:id="91" w:name="_Toc536773084"/>
      <w:bookmarkStart w:id="92" w:name="_Toc256000021"/>
      <w:r w:rsidRPr="00B1211D">
        <w:t>Notifying the Landlord of notices or claims</w:t>
      </w:r>
      <w:bookmarkEnd w:id="92"/>
      <w:bookmarkEnd w:id="91"/>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1"/>
      </w:r>
    </w:p>
    <w:p w:rsidR="00DA1639" w:rsidRPr="00B1211D" w:rsidP="00984F4F">
      <w:pPr>
        <w:pStyle w:val="SHHeading22ndStyle"/>
      </w:pPr>
      <w:bookmarkStart w:id="93" w:name="_Toc536773085"/>
      <w:bookmarkStart w:id="94" w:name="_Ref96352383"/>
      <w:bookmarkStart w:id="95" w:name="_Toc256000022"/>
      <w:r w:rsidRPr="00B1211D">
        <w:t>Comply with Acts</w:t>
      </w:r>
      <w:bookmarkEnd w:id="95"/>
      <w:bookmarkEnd w:id="93"/>
      <w:bookmarkEnd w:id="94"/>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6" w:name="_Toc536773086"/>
      <w:bookmarkStart w:id="97" w:name="_Toc256000023"/>
      <w:r w:rsidRPr="00B1211D">
        <w:t>Planning Acts</w:t>
      </w:r>
      <w:bookmarkEnd w:id="97"/>
      <w:bookmarkEnd w:id="96"/>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8" w:name="_Ref381609650"/>
      <w:bookmarkStart w:id="99"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Estate</w:t>
      </w:r>
      <w:r w:rsidRPr="00B1211D">
        <w:t xml:space="preserve"> carried out by the Landlord or any other occupier of the </w:t>
      </w:r>
      <w:r w:rsidRPr="00B1211D">
        <w:t>Estate</w:t>
      </w:r>
      <w:r w:rsidRPr="00B1211D">
        <w:t>.</w:t>
      </w:r>
      <w:bookmarkEnd w:id="98"/>
      <w:bookmarkEnd w:id="99"/>
    </w:p>
    <w:p w:rsidR="00DA1639" w:rsidRPr="00B1211D" w:rsidP="00984F4F">
      <w:pPr>
        <w:pStyle w:val="SHHeading22ndStyle"/>
      </w:pPr>
      <w:bookmarkStart w:id="100" w:name="_Toc536773087"/>
      <w:bookmarkStart w:id="101" w:name="_Toc256000024"/>
      <w:r w:rsidRPr="00B1211D">
        <w:t>Rights and easements</w:t>
      </w:r>
      <w:bookmarkEnd w:id="101"/>
      <w:bookmarkEnd w:id="100"/>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2" w:name="_Ref322091516"/>
      <w:bookmarkStart w:id="103" w:name="_Toc536773088"/>
      <w:bookmarkStart w:id="104" w:name="_Toc256000025"/>
      <w:r w:rsidRPr="00B1211D">
        <w:t>Management of the</w:t>
      </w:r>
      <w:bookmarkEnd w:id="102"/>
      <w:r w:rsidRPr="00B1211D">
        <w:t xml:space="preserve"> </w:t>
      </w:r>
      <w:r w:rsidRPr="00B1211D">
        <w:t>Estate</w:t>
      </w:r>
      <w:bookmarkEnd w:id="104"/>
      <w:bookmarkEnd w:id="103"/>
    </w:p>
    <w:p w:rsidR="00DA1639" w:rsidRPr="00B1211D" w:rsidP="00984F4F">
      <w:pPr>
        <w:pStyle w:val="SHHeading3"/>
      </w:pPr>
      <w:r w:rsidRPr="00B1211D">
        <w:t xml:space="preserve">The Tenant must not load or unload vehicles except on the parts of the </w:t>
      </w:r>
      <w:r w:rsidRPr="00B1211D">
        <w:t>Estat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w:t>
      </w:r>
      <w:r w:rsidRPr="00B1211D">
        <w:t xml:space="preserve"> except in skips or bins provided for that purpose</w:t>
      </w:r>
      <w:r w:rsidRPr="00B1211D">
        <w:t xml:space="preserve"> and, if the Tenant brings a skip onto the Premises, it must arrange for it to be removed or emptied regularly</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5" w:name="_Toc536773089"/>
      <w:bookmarkStart w:id="106" w:name="_Toc256000026"/>
      <w:r w:rsidRPr="00B1211D">
        <w:t>Superior interest</w:t>
      </w:r>
      <w:bookmarkEnd w:id="106"/>
      <w:bookmarkEnd w:id="105"/>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Estate</w:t>
      </w:r>
      <w:r w:rsidRPr="00B1211D">
        <w:t xml:space="preserve"> in the Head Lease or</w:t>
      </w:r>
      <w:r>
        <w:t>]</w:t>
      </w:r>
      <w:r w:rsidRPr="00B1211D">
        <w:t xml:space="preserve"> any obligations affecting the freehold interest in the </w:t>
      </w:r>
      <w:r w:rsidRPr="00B1211D">
        <w:t>Estate</w:t>
      </w:r>
      <w:r w:rsidRPr="00B1211D">
        <w:t xml:space="preserve"> at the date of this Lease.</w:t>
      </w:r>
      <w:r>
        <w:rPr>
          <w:rStyle w:val="FootnoteReference"/>
        </w:rPr>
        <w:footnoteReference w:id="72"/>
      </w:r>
    </w:p>
    <w:p w:rsidR="00DA1639" w:rsidRPr="00B1211D" w:rsidP="00984F4F">
      <w:pPr>
        <w:pStyle w:val="SHHeading22ndStyle"/>
      </w:pPr>
      <w:bookmarkStart w:id="107" w:name="_Toc536773090"/>
      <w:bookmarkStart w:id="108" w:name="_Toc256000027"/>
      <w:r w:rsidRPr="00B1211D">
        <w:t>Registration at the Land Registry</w:t>
      </w:r>
      <w:bookmarkEnd w:id="108"/>
      <w:bookmarkEnd w:id="107"/>
    </w:p>
    <w:p w:rsidR="00DA1639" w:rsidRPr="00B1211D" w:rsidP="00984F4F">
      <w:pPr>
        <w:pStyle w:val="SHHeading3"/>
      </w:pPr>
      <w:r w:rsidRPr="00B1211D">
        <w:t>If compulsorily registrable, the Tenant must:</w:t>
      </w:r>
      <w:r>
        <w:rPr>
          <w:rStyle w:val="FootnoteReference"/>
        </w:rPr>
        <w:footnoteReference w:id="73"/>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4"/>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09" w:name="_Toc256000028"/>
      <w:r>
        <w:t>[</w:t>
      </w:r>
      <w:bookmarkStart w:id="110" w:name="_Ref322090691"/>
      <w:bookmarkStart w:id="111" w:name="_Toc536773091"/>
      <w:r w:rsidRPr="00B1211D">
        <w:t>Turnover information</w:t>
      </w:r>
      <w:bookmarkEnd w:id="109"/>
      <w:bookmarkEnd w:id="110"/>
      <w:bookmarkEnd w:id="111"/>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75"/>
      </w:r>
      <w:r>
        <w:t>]</w:t>
      </w:r>
    </w:p>
    <w:p w:rsidR="00DA1639" w:rsidRPr="00B1211D" w:rsidP="00984F4F">
      <w:pPr>
        <w:pStyle w:val="SHHeading22ndStyle"/>
      </w:pPr>
      <w:bookmarkStart w:id="112" w:name="_Toc536773092"/>
      <w:bookmarkStart w:id="113" w:name="_Toc256000029"/>
      <w:r w:rsidRPr="00B1211D">
        <w:t>Applications for consent or approval</w:t>
      </w:r>
      <w:bookmarkEnd w:id="113"/>
      <w:bookmarkEnd w:id="112"/>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4" w:name="_Toc536773093"/>
      <w:bookmarkStart w:id="115" w:name="_Toc256000030"/>
      <w:r w:rsidRPr="00B1211D">
        <w:t>LANDLORD</w:t>
      </w:r>
      <w:r w:rsidRPr="00B1211D" w:rsidR="00722814">
        <w:t>’</w:t>
      </w:r>
      <w:r w:rsidRPr="00B1211D">
        <w:t>S OBLIGATIONS</w:t>
      </w:r>
      <w:bookmarkEnd w:id="115"/>
      <w:bookmarkEnd w:id="114"/>
    </w:p>
    <w:p w:rsidR="00DA1639" w:rsidRPr="00B1211D" w:rsidP="00984F4F">
      <w:pPr>
        <w:pStyle w:val="SHHeading22ndStyle"/>
      </w:pPr>
      <w:bookmarkStart w:id="116" w:name="_Toc536773094"/>
      <w:bookmarkStart w:id="117" w:name="_Toc256000031"/>
      <w:r w:rsidRPr="00B1211D">
        <w:t>Quiet enjoyment</w:t>
      </w:r>
      <w:bookmarkEnd w:id="117"/>
      <w:bookmarkEnd w:id="116"/>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18" w:name="_Toc536773095"/>
      <w:bookmarkStart w:id="119" w:name="_Toc256000032"/>
      <w:r w:rsidRPr="00B1211D">
        <w:t>Insurance</w:t>
      </w:r>
      <w:bookmarkEnd w:id="119"/>
      <w:bookmarkEnd w:id="118"/>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0" w:name="_Toc536773096"/>
      <w:bookmarkStart w:id="121" w:name="_Toc256000033"/>
      <w:r w:rsidRPr="00B1211D">
        <w:t>Services</w:t>
      </w:r>
      <w:bookmarkEnd w:id="121"/>
      <w:bookmarkEnd w:id="120"/>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2" w:name="_Ref384816534"/>
      <w:bookmarkStart w:id="123" w:name="_Toc536773097"/>
      <w:bookmarkStart w:id="124" w:name="_Ref322089897"/>
      <w:bookmarkStart w:id="125" w:name="_Toc256000034"/>
      <w:r w:rsidRPr="00B1211D">
        <w:t>Repayment of rent</w:t>
      </w:r>
      <w:bookmarkEnd w:id="125"/>
      <w:bookmarkEnd w:id="122"/>
      <w:bookmarkEnd w:id="123"/>
    </w:p>
    <w:p w:rsidR="00DA1639" w:rsidRPr="00B1211D" w:rsidP="00984F4F">
      <w:pPr>
        <w:pStyle w:val="SHHeading3"/>
      </w:pPr>
      <w:bookmarkStart w:id="126" w:name="_Ref355786791"/>
      <w:bookmarkStart w:id="127"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6"/>
      </w:r>
      <w:bookmarkEnd w:id="126"/>
      <w:bookmarkEnd w:id="127"/>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7"/>
      </w:r>
    </w:p>
    <w:p w:rsidR="00DA1639" w:rsidRPr="00B1211D" w:rsidP="00984F4F">
      <w:pPr>
        <w:pStyle w:val="SHHeading22ndStyle"/>
      </w:pPr>
      <w:bookmarkStart w:id="128" w:name="_Ref355788606"/>
      <w:bookmarkStart w:id="129" w:name="_Toc536773098"/>
      <w:bookmarkStart w:id="130" w:name="_Toc256000035"/>
      <w:r w:rsidRPr="00B1211D">
        <w:t>Entry Safeguards</w:t>
      </w:r>
      <w:bookmarkEnd w:id="130"/>
      <w:bookmarkEnd w:id="124"/>
      <w:bookmarkEnd w:id="128"/>
      <w:bookmarkEnd w:id="129"/>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1" w:name="_Ref381282035"/>
      <w:bookmarkStart w:id="132" w:name="_Ref382841749"/>
      <w:bookmarkStart w:id="133" w:name="_Toc536773099"/>
      <w:bookmarkStart w:id="134" w:name="_Toc256000036"/>
      <w:r w:rsidRPr="00B1211D">
        <w:t>Scaffolding</w:t>
      </w:r>
      <w:bookmarkEnd w:id="134"/>
      <w:bookmarkEnd w:id="131"/>
      <w:r>
        <w:rPr>
          <w:rStyle w:val="FootnoteReference"/>
          <w:b/>
        </w:rPr>
        <w:footnoteReference w:id="78"/>
      </w:r>
      <w:bookmarkEnd w:id="132"/>
      <w:bookmarkEnd w:id="133"/>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5" w:name="_Toc256000037"/>
      <w:r>
        <w:t>[</w:t>
      </w:r>
      <w:bookmarkStart w:id="136" w:name="_Ref322090713"/>
      <w:bookmarkStart w:id="137" w:name="_Toc536773100"/>
      <w:r w:rsidRPr="00B1211D">
        <w:t>Turnover Information</w:t>
      </w:r>
      <w:bookmarkEnd w:id="135"/>
      <w:bookmarkEnd w:id="136"/>
      <w:bookmarkEnd w:id="137"/>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38"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38"/>
      <w:r>
        <w:t>]</w:t>
      </w:r>
    </w:p>
    <w:p w:rsidR="00DA1639" w:rsidRPr="00B1211D" w:rsidP="00984F4F">
      <w:pPr>
        <w:pStyle w:val="SHHeading22ndStyle"/>
      </w:pPr>
      <w:bookmarkStart w:id="139" w:name="_Toc256000038"/>
      <w:r>
        <w:t>[</w:t>
      </w:r>
      <w:bookmarkStart w:id="140" w:name="_Toc536773101"/>
      <w:r w:rsidRPr="00B1211D">
        <w:t>Head Lease</w:t>
      </w:r>
      <w:bookmarkEnd w:id="139"/>
      <w:bookmarkEnd w:id="140"/>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9"/>
      </w:r>
      <w:r>
        <w:t>]</w:t>
      </w:r>
      <w:r>
        <w:t>]</w:t>
      </w:r>
    </w:p>
    <w:p w:rsidR="00DA1639" w:rsidRPr="00B1211D" w:rsidP="00984F4F">
      <w:pPr>
        <w:pStyle w:val="SHHeading22ndStyle"/>
      </w:pPr>
      <w:bookmarkStart w:id="141" w:name="_Ref322353941"/>
      <w:bookmarkStart w:id="142" w:name="_Toc536773102"/>
      <w:bookmarkStart w:id="143" w:name="_Toc256000039"/>
      <w:r w:rsidRPr="00B1211D">
        <w:t xml:space="preserve">Change in the extent of the </w:t>
      </w:r>
      <w:bookmarkEnd w:id="141"/>
      <w:r w:rsidRPr="00B1211D">
        <w:t>Estate</w:t>
      </w:r>
      <w:bookmarkEnd w:id="143"/>
      <w:bookmarkEnd w:id="142"/>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4" w:name="_Ref382487490"/>
      <w:bookmarkStart w:id="145" w:name="_Toc536773103"/>
      <w:bookmarkStart w:id="146" w:name="_Toc256000040"/>
      <w:r w:rsidRPr="00B1211D">
        <w:t xml:space="preserve">Designation of </w:t>
      </w:r>
      <w:r w:rsidRPr="00B1211D">
        <w:t xml:space="preserve">Common </w:t>
      </w:r>
      <w:r w:rsidRPr="00B1211D" w:rsidR="00D54E60">
        <w:t>Parts </w:t>
      </w:r>
      <w:r w:rsidRPr="00B1211D">
        <w:t>and use of rights</w:t>
      </w:r>
      <w:bookmarkEnd w:id="146"/>
      <w:bookmarkEnd w:id="144"/>
      <w:bookmarkEnd w:id="145"/>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bookmarkStart w:id="147" w:name="_Ref381957843"/>
      <w:bookmarkStart w:id="148"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Estate</w:t>
      </w:r>
      <w:r w:rsidRPr="00B1211D">
        <w:t>.</w:t>
      </w:r>
      <w:r w:rsidRPr="00B1211D" w:rsidR="006033E3">
        <w:t xml:space="preserve">  </w:t>
      </w:r>
      <w:r w:rsidRPr="00B1211D">
        <w:t>Where reasonably possible, areas will be separate for each tenant and the Landlord will take into account</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87137206 \n \h </w:instrText>
      </w:r>
      <w:r w:rsidRPr="00B1211D">
        <w:rPr>
          <w:b/>
        </w:rPr>
        <w:fldChar w:fldCharType="separate"/>
      </w:r>
      <w:r w:rsidRPr="00B1211D">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0"/>
      </w:r>
      <w:bookmarkEnd w:id="147"/>
      <w:bookmarkEnd w:id="148"/>
    </w:p>
    <w:p w:rsidR="00DA1639" w:rsidRPr="00B1211D" w:rsidP="00984F4F">
      <w:pPr>
        <w:pStyle w:val="SHHeading22ndStyle"/>
      </w:pPr>
      <w:bookmarkStart w:id="149" w:name="_Toc256000041"/>
      <w:r>
        <w:t>[</w:t>
      </w:r>
      <w:bookmarkStart w:id="150" w:name="_Ref387137206"/>
      <w:bookmarkStart w:id="151" w:name="_Toc536773105"/>
      <w:r w:rsidRPr="00B1211D">
        <w:t>Relocation of External Works</w:t>
      </w:r>
      <w:bookmarkEnd w:id="149"/>
      <w:r>
        <w:rPr>
          <w:rStyle w:val="FootnoteReference"/>
          <w:b/>
        </w:rPr>
        <w:footnoteReference w:id="81"/>
      </w:r>
      <w:bookmarkEnd w:id="150"/>
      <w:bookmarkEnd w:id="151"/>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s requirements to relocate External Works unless their relocation is required only temporarily to enable the Landlord to carry out any of the Services, in which case the costs will be included in the Service Costs.</w:t>
      </w:r>
      <w:r>
        <w:t>]</w:t>
      </w:r>
    </w:p>
    <w:p w:rsidR="00DA1639" w:rsidRPr="00B1211D" w:rsidP="00984F4F">
      <w:pPr>
        <w:pStyle w:val="SHHeading1"/>
      </w:pPr>
      <w:bookmarkStart w:id="152" w:name="_Toc536773107"/>
      <w:bookmarkStart w:id="153" w:name="_Toc256000042"/>
      <w:r w:rsidRPr="00B1211D">
        <w:t>AGREEMENTS</w:t>
      </w:r>
      <w:bookmarkEnd w:id="153"/>
      <w:bookmarkEnd w:id="152"/>
    </w:p>
    <w:p w:rsidR="00DA1639" w:rsidRPr="00B1211D" w:rsidP="00984F4F">
      <w:pPr>
        <w:pStyle w:val="SHHeading22ndStyle"/>
      </w:pPr>
      <w:bookmarkStart w:id="154" w:name="_Ref373224951"/>
      <w:bookmarkStart w:id="155" w:name="_Toc536773108"/>
      <w:bookmarkStart w:id="156" w:name="_Toc256000043"/>
      <w:r w:rsidRPr="00B1211D">
        <w:t>Landlord</w:t>
      </w:r>
      <w:r w:rsidRPr="00B1211D" w:rsidR="00722814">
        <w:t>’</w:t>
      </w:r>
      <w:r w:rsidRPr="00B1211D">
        <w:t>s right to end this Lease</w:t>
      </w:r>
      <w:bookmarkEnd w:id="156"/>
      <w:bookmarkEnd w:id="154"/>
      <w:bookmarkEnd w:id="155"/>
    </w:p>
    <w:p w:rsidR="00DA1639" w:rsidRPr="00B1211D" w:rsidP="00984F4F">
      <w:pPr>
        <w:pStyle w:val="SHHeading3"/>
      </w:pPr>
      <w:bookmarkStart w:id="157"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7"/>
    </w:p>
    <w:p w:rsidR="00DA1639" w:rsidRPr="00B1211D" w:rsidP="00984F4F">
      <w:pPr>
        <w:pStyle w:val="SHHeading3"/>
      </w:pPr>
      <w:bookmarkStart w:id="158"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8"/>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2"/>
      </w:r>
    </w:p>
    <w:p w:rsidR="00DA1639" w:rsidRPr="00B1211D" w:rsidP="00984F4F">
      <w:pPr>
        <w:pStyle w:val="SHHeading4"/>
      </w:pPr>
      <w:r w:rsidRPr="00B1211D">
        <w:t>the Tenant breaches this Lease;</w:t>
      </w:r>
    </w:p>
    <w:p w:rsidR="00DA1639" w:rsidRPr="00B1211D" w:rsidP="00984F4F">
      <w:pPr>
        <w:pStyle w:val="SHHeading4"/>
      </w:pPr>
      <w:bookmarkStart w:id="159"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9"/>
    </w:p>
    <w:p w:rsidR="00DA1639" w:rsidRPr="00B1211D" w:rsidP="00984F4F">
      <w:pPr>
        <w:pStyle w:val="SHHeading4"/>
      </w:pPr>
      <w:bookmarkStart w:id="160" w:name="_Ref373435905"/>
      <w:bookmarkStart w:id="161" w:name="_Ref322090834"/>
      <w:r w:rsidRPr="00B1211D">
        <w:t>if the Tenant is a company or a limited liability partnership:</w:t>
      </w:r>
      <w:bookmarkEnd w:id="160"/>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1"/>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2" w:name="_Ref373435929"/>
      <w:bookmarkStart w:id="163" w:name="_Ref322090888"/>
      <w:r w:rsidRPr="00B1211D">
        <w:t>if the Tenant is an individual:</w:t>
      </w:r>
      <w:bookmarkEnd w:id="162"/>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3"/>
    </w:p>
    <w:p w:rsidR="00DA1639" w:rsidRPr="00B1211D" w:rsidP="00984F4F">
      <w:pPr>
        <w:pStyle w:val="SHHeading4"/>
      </w:pPr>
      <w:bookmarkStart w:id="164"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4"/>
      <w:r w:rsidRPr="00B1211D" w:rsidR="00D54E60">
        <w:t>; or</w:t>
      </w:r>
    </w:p>
    <w:p w:rsidR="00DA1639" w:rsidRPr="00B1211D" w:rsidP="00984F4F">
      <w:pPr>
        <w:pStyle w:val="SHHeading4"/>
      </w:pPr>
      <w:bookmarkStart w:id="165"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5"/>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6"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6"/>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7" w:name="_Ref373225852"/>
      <w:bookmarkStart w:id="168" w:name="_Ref382841802"/>
      <w:bookmarkStart w:id="169" w:name="_Toc536773109"/>
      <w:bookmarkStart w:id="170" w:name="_Toc256000044"/>
      <w:r w:rsidRPr="00B1211D">
        <w:t>No acquisition of easements</w:t>
      </w:r>
      <w:bookmarkEnd w:id="167"/>
      <w:r w:rsidRPr="00B1211D">
        <w:t xml:space="preserve"> or rights</w:t>
      </w:r>
      <w:bookmarkEnd w:id="170"/>
      <w:bookmarkEnd w:id="168"/>
      <w:bookmarkEnd w:id="169"/>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1" w:name="_Ref322091595"/>
      <w:bookmarkStart w:id="172" w:name="_Ref383696943"/>
      <w:bookmarkStart w:id="173" w:name="_Toc536773110"/>
      <w:bookmarkStart w:id="174" w:name="_Toc256000045"/>
      <w:r w:rsidRPr="00B1211D">
        <w:t xml:space="preserve">Works to adjoining </w:t>
      </w:r>
      <w:bookmarkEnd w:id="171"/>
      <w:r w:rsidRPr="00B1211D">
        <w:t>premises</w:t>
      </w:r>
      <w:bookmarkEnd w:id="174"/>
      <w:bookmarkEnd w:id="172"/>
      <w:bookmarkEnd w:id="173"/>
    </w:p>
    <w:p w:rsidR="00DA1639" w:rsidRPr="00B1211D" w:rsidP="00984F4F">
      <w:pPr>
        <w:pStyle w:val="SHParagraph2"/>
      </w:pPr>
      <w:r w:rsidRPr="00B1211D">
        <w:t xml:space="preserve">If the Landlord carries out works of construction, demolition, alteration or redevelopment </w:t>
      </w:r>
      <w:r w:rsidRPr="00B1211D" w:rsidR="001C3419">
        <w:t>on the E</w:t>
      </w:r>
      <w:r w:rsidRPr="00B1211D">
        <w:t>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5" w:name="_Toc536773111"/>
      <w:bookmarkStart w:id="176" w:name="_Toc256000046"/>
      <w:r w:rsidRPr="00B1211D">
        <w:t>Party Walls</w:t>
      </w:r>
      <w:bookmarkEnd w:id="176"/>
      <w:bookmarkEnd w:id="175"/>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77" w:name="_Ref322091014"/>
      <w:bookmarkStart w:id="178" w:name="_Ref521408977"/>
      <w:bookmarkStart w:id="179" w:name="_Toc536773112"/>
      <w:bookmarkStart w:id="180" w:name="_Toc256000047"/>
      <w:r w:rsidRPr="00B1211D">
        <w:t xml:space="preserve">Service of </w:t>
      </w:r>
      <w:bookmarkEnd w:id="177"/>
      <w:r w:rsidRPr="00B1211D">
        <w:t>formal notices</w:t>
      </w:r>
      <w:bookmarkEnd w:id="180"/>
      <w:bookmarkEnd w:id="178"/>
      <w:bookmarkEnd w:id="179"/>
    </w:p>
    <w:p w:rsidR="00DA1639" w:rsidP="00984F4F">
      <w:pPr>
        <w:pStyle w:val="SHHeading3"/>
      </w:pPr>
      <w:bookmarkStart w:id="181" w:name="_Ref275354003"/>
      <w:r w:rsidRPr="00B1211D">
        <w:t xml:space="preserve">Any formal notice must be in writing and </w:t>
      </w:r>
      <w:bookmarkStart w:id="182" w:name="_Ref300214356"/>
      <w:bookmarkEnd w:id="181"/>
      <w:r w:rsidRPr="00B1211D">
        <w:t xml:space="preserve">sent </w:t>
      </w:r>
      <w:r>
        <w:t>[</w:t>
      </w:r>
      <w:r w:rsidR="00040F2C">
        <w:t xml:space="preserve">by </w:t>
      </w:r>
      <w:r w:rsidRPr="00B1211D">
        <w:t xml:space="preserve">pre-paid first class post or special delivery to or otherwise delivered to or left at the address </w:t>
      </w:r>
      <w:bookmarkEnd w:id="182"/>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8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84"/>
      </w:r>
      <w:r>
        <w:t>]</w:t>
      </w:r>
    </w:p>
    <w:p w:rsidR="00DA1639" w:rsidRPr="00B1211D" w:rsidP="00984F4F">
      <w:pPr>
        <w:pStyle w:val="SHHeading3"/>
      </w:pPr>
      <w:bookmarkStart w:id="183" w:name="_Ref322100054"/>
      <w:r>
        <w:t>[</w:t>
      </w:r>
      <w:r>
        <w:t>Unless served by e-mail, a</w:t>
      </w:r>
      <w:r>
        <w:rPr>
          <w:rStyle w:val="FootnoteReference"/>
        </w:rPr>
        <w:footnoteReference w:id="8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3"/>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4"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4"/>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8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5" w:name="_Toc536773113"/>
      <w:bookmarkStart w:id="186" w:name="_Toc256000048"/>
      <w:r w:rsidRPr="00B1211D">
        <w:t>Contracts (Rights of Third Parties) Act</w:t>
      </w:r>
      <w:r w:rsidRPr="00B1211D" w:rsidR="00D54E60">
        <w:t> 1</w:t>
      </w:r>
      <w:r w:rsidRPr="00B1211D">
        <w:t>999</w:t>
      </w:r>
      <w:bookmarkEnd w:id="186"/>
      <w:bookmarkEnd w:id="185"/>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7" w:name="_Toc256000049"/>
      <w:r>
        <w:t>[</w:t>
      </w:r>
      <w:bookmarkStart w:id="188" w:name="_Toc536773114"/>
      <w:r w:rsidRPr="00B1211D">
        <w:t>Contracting-out</w:t>
      </w:r>
      <w:bookmarkEnd w:id="187"/>
      <w:r>
        <w:rPr>
          <w:rStyle w:val="FootnoteReference"/>
          <w:b/>
        </w:rPr>
        <w:footnoteReference w:id="88"/>
      </w:r>
      <w:bookmarkEnd w:id="188"/>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9" w:name="_Ref461779777"/>
      <w:bookmarkStart w:id="190" w:name="_Toc536773115"/>
      <w:bookmarkStart w:id="191" w:name="_Toc256000050"/>
      <w:r w:rsidRPr="00B1211D">
        <w:t>Energy Performance Certificates</w:t>
      </w:r>
      <w:bookmarkEnd w:id="191"/>
      <w:bookmarkEnd w:id="189"/>
      <w:bookmarkEnd w:id="190"/>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Estate</w:t>
      </w:r>
      <w:r w:rsidRPr="00B1211D">
        <w:t>.</w:t>
      </w:r>
    </w:p>
    <w:p w:rsidR="00DA1639" w:rsidRPr="00B1211D" w:rsidP="00984F4F">
      <w:pPr>
        <w:pStyle w:val="SHHeading22ndStyle"/>
      </w:pPr>
      <w:bookmarkStart w:id="192" w:name="_Toc256000051"/>
      <w:r>
        <w:t>[</w:t>
      </w:r>
      <w:bookmarkStart w:id="193" w:name="_Toc536773116"/>
      <w:r w:rsidRPr="00B1211D">
        <w:t>Sustainability</w:t>
      </w:r>
      <w:bookmarkEnd w:id="192"/>
      <w:bookmarkEnd w:id="193"/>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4" w:name="_Toc256000052"/>
      <w:r>
        <w:t>[</w:t>
      </w:r>
      <w:bookmarkStart w:id="195" w:name="_Toc536773117"/>
      <w:r w:rsidRPr="00B1211D">
        <w:t>Superior landlord</w:t>
      </w:r>
      <w:r w:rsidRPr="00B1211D" w:rsidR="00722814">
        <w:t>’</w:t>
      </w:r>
      <w:r w:rsidRPr="00B1211D">
        <w:t>s consent</w:t>
      </w:r>
      <w:bookmarkEnd w:id="194"/>
      <w:bookmarkEnd w:id="195"/>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9"/>
      </w:r>
      <w:r>
        <w:t>]</w:t>
      </w:r>
    </w:p>
    <w:p w:rsidR="00DA1639" w:rsidRPr="00B1211D" w:rsidP="00984F4F">
      <w:pPr>
        <w:pStyle w:val="SHHeading22ndStyle"/>
      </w:pPr>
      <w:bookmarkStart w:id="196" w:name="_Toc256000053"/>
      <w:r>
        <w:t>[</w:t>
      </w:r>
      <w:bookmarkStart w:id="197" w:name="_Toc536773118"/>
      <w:r w:rsidRPr="00B1211D">
        <w:t>Representations</w:t>
      </w:r>
      <w:bookmarkEnd w:id="196"/>
      <w:bookmarkEnd w:id="197"/>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0"/>
      </w:r>
      <w:r>
        <w:t>]</w:t>
      </w:r>
    </w:p>
    <w:p w:rsidR="00DA1639" w:rsidRPr="00B1211D" w:rsidP="00984F4F">
      <w:pPr>
        <w:pStyle w:val="SHHeading22ndStyle"/>
      </w:pPr>
      <w:bookmarkStart w:id="198" w:name="_Toc256000054"/>
      <w:r>
        <w:t>[</w:t>
      </w:r>
      <w:bookmarkStart w:id="199" w:name="_Toc536773119"/>
      <w:r w:rsidRPr="00B1211D">
        <w:t>Exclusion of statutory compensation</w:t>
      </w:r>
      <w:bookmarkEnd w:id="198"/>
      <w:r>
        <w:rPr>
          <w:rStyle w:val="FootnoteReference"/>
          <w:b/>
        </w:rPr>
        <w:footnoteReference w:id="91"/>
      </w:r>
      <w:bookmarkEnd w:id="199"/>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0" w:name="_Toc536773120"/>
      <w:bookmarkStart w:id="201" w:name="_Toc256000055"/>
      <w:r w:rsidRPr="00B1211D">
        <w:t>Exclusion of liability for former landlords</w:t>
      </w:r>
      <w:bookmarkEnd w:id="201"/>
      <w:bookmarkEnd w:id="200"/>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2" w:name="_Toc256000056"/>
      <w:r>
        <w:t>[</w:t>
      </w:r>
      <w:bookmarkStart w:id="203" w:name="_Ref322091114"/>
      <w:bookmarkStart w:id="204" w:name="_Toc536773121"/>
      <w:r w:rsidRPr="00B1211D">
        <w:t>GUARANTOR</w:t>
      </w:r>
      <w:r w:rsidRPr="00B1211D" w:rsidR="00722814">
        <w:t>’</w:t>
      </w:r>
      <w:r w:rsidRPr="00B1211D">
        <w:t>S OBLIGATIONS</w:t>
      </w:r>
      <w:bookmarkEnd w:id="202"/>
      <w:r>
        <w:rPr>
          <w:rStyle w:val="FootnoteReference"/>
          <w:b/>
        </w:rPr>
        <w:footnoteReference w:id="92"/>
      </w:r>
      <w:bookmarkEnd w:id="203"/>
      <w:bookmarkEnd w:id="204"/>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5" w:name="_Ref141111665"/>
      <w:r w:rsidR="000A5C55">
        <w:t>will pay the Landlord’s costs incurred in relation to any</w:t>
      </w:r>
      <w:r w:rsidRPr="00DD0D18" w:rsidR="000A5C55">
        <w:t xml:space="preserve"> legal proceedings </w:t>
      </w:r>
      <w:r w:rsidR="000A5C55">
        <w:t>in relation to this Lease</w:t>
      </w:r>
      <w:bookmarkEnd w:id="205"/>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6"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6"/>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7"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4"/>
      </w:r>
      <w:bookmarkEnd w:id="207"/>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8" w:name="_Toc256000057"/>
      <w:r>
        <w:t>[</w:t>
      </w:r>
      <w:bookmarkStart w:id="209" w:name="_Ref322091352"/>
      <w:bookmarkStart w:id="210" w:name="_Ref322091428"/>
      <w:bookmarkStart w:id="211" w:name="_Toc536773122"/>
      <w:r w:rsidRPr="00B1211D">
        <w:t>BREAK CLAUSE</w:t>
      </w:r>
      <w:bookmarkEnd w:id="208"/>
      <w:bookmarkEnd w:id="209"/>
      <w:bookmarkEnd w:id="210"/>
      <w:bookmarkEnd w:id="211"/>
    </w:p>
    <w:p w:rsidR="00DA1639" w:rsidRPr="00B1211D" w:rsidP="00984F4F">
      <w:pPr>
        <w:pStyle w:val="SHHeading2"/>
      </w:pPr>
      <w:bookmarkStart w:id="212"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5"/>
      </w:r>
      <w:r w:rsidRPr="00B1211D">
        <w:t xml:space="preserve"> following which the Term will end on that Break Date</w:t>
      </w:r>
      <w:r>
        <w:t>[</w:t>
      </w:r>
      <w:r w:rsidRPr="00B1211D">
        <w:t>.</w:t>
      </w:r>
      <w:r>
        <w:t>]</w:t>
      </w:r>
      <w:r>
        <w:t>[</w:t>
      </w:r>
      <w:r w:rsidRPr="00B1211D">
        <w:t xml:space="preserve"> if</w:t>
      </w:r>
      <w:bookmarkEnd w:id="212"/>
      <w:r w:rsidRPr="00B1211D">
        <w:t>:</w:t>
      </w:r>
      <w:r>
        <w:rPr>
          <w:rStyle w:val="FootnoteReference"/>
        </w:rPr>
        <w:footnoteReference w:id="96"/>
      </w:r>
      <w:r>
        <w:t>]</w:t>
      </w:r>
    </w:p>
    <w:p w:rsidR="00DA1639" w:rsidRPr="00B1211D" w:rsidP="00984F4F">
      <w:pPr>
        <w:pStyle w:val="SHHeading3"/>
      </w:pPr>
      <w:r>
        <w:t>[</w:t>
      </w:r>
      <w:bookmarkStart w:id="213"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3"/>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4"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4"/>
      <w:r>
        <w:t>]</w:t>
      </w:r>
      <w:r>
        <w:t>]</w:t>
      </w:r>
    </w:p>
    <w:p w:rsidR="00DA1639" w:rsidRPr="00B1211D" w:rsidP="00984F4F">
      <w:pPr>
        <w:pStyle w:val="SHHeading2"/>
      </w:pPr>
      <w:bookmarkStart w:id="215"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5"/>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6" w:name="_Toc536773123"/>
      <w:bookmarkStart w:id="217" w:name="_Toc256000058"/>
      <w:r w:rsidRPr="00B1211D">
        <w:t>JURISDICTION</w:t>
      </w:r>
      <w:bookmarkEnd w:id="217"/>
      <w:bookmarkEnd w:id="216"/>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8"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8"/>
    </w:p>
    <w:p w:rsidR="00DA1639" w:rsidRPr="00B1211D" w:rsidP="00984F4F">
      <w:pPr>
        <w:pStyle w:val="SHHeading1"/>
      </w:pPr>
      <w:bookmarkStart w:id="219" w:name="_Toc536773124"/>
      <w:bookmarkStart w:id="220" w:name="_Toc256000059"/>
      <w:r w:rsidRPr="00B1211D">
        <w:t>LEGAL EFFECT</w:t>
      </w:r>
      <w:bookmarkEnd w:id="220"/>
      <w:bookmarkEnd w:id="219"/>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1" w:name="_Ref322092052"/>
    </w:p>
    <w:p w:rsidR="00DA1639" w:rsidRPr="00B1211D" w:rsidP="00984F4F">
      <w:pPr>
        <w:pStyle w:val="SHScheduleHeading"/>
      </w:pPr>
      <w:bookmarkStart w:id="222" w:name="_Toc536773125"/>
      <w:bookmarkStart w:id="223" w:name="_Ref498959991"/>
      <w:bookmarkEnd w:id="222"/>
      <w:bookmarkStart w:id="224" w:name="_Toc256000060"/>
      <w:bookmarkEnd w:id="224"/>
    </w:p>
    <w:p w:rsidR="00DA1639" w:rsidRPr="00B1211D" w:rsidP="00984F4F">
      <w:pPr>
        <w:pStyle w:val="SHScheduleSubHeading"/>
      </w:pPr>
      <w:bookmarkStart w:id="225" w:name="_Toc536773126"/>
      <w:bookmarkEnd w:id="223"/>
      <w:bookmarkStart w:id="226" w:name="_Toc256000061"/>
      <w:r w:rsidRPr="00B1211D">
        <w:t>Rights</w:t>
      </w:r>
      <w:bookmarkEnd w:id="226"/>
      <w:bookmarkEnd w:id="225"/>
    </w:p>
    <w:p w:rsidR="00DA1639" w:rsidRPr="00B1211D" w:rsidP="00984F4F">
      <w:pPr>
        <w:pStyle w:val="SHPart"/>
      </w:pPr>
      <w:bookmarkStart w:id="227" w:name="_Ref383430802"/>
      <w:bookmarkStart w:id="228" w:name="_Toc536773127"/>
      <w:bookmarkEnd w:id="221"/>
      <w:bookmarkStart w:id="229" w:name="_Toc256000062"/>
      <w:r w:rsidRPr="00B1211D">
        <w:t xml:space="preserve">: </w:t>
      </w:r>
      <w:bookmarkStart w:id="230" w:name="_Ref498959982"/>
      <w:r w:rsidRPr="00B1211D">
        <w:t>Tenant</w:t>
      </w:r>
      <w:r w:rsidRPr="00B1211D" w:rsidR="00722814">
        <w:t>’</w:t>
      </w:r>
      <w:r w:rsidRPr="00B1211D">
        <w:t>s Rights</w:t>
      </w:r>
      <w:bookmarkEnd w:id="229"/>
      <w:r>
        <w:rPr>
          <w:rStyle w:val="FootnoteReference"/>
          <w:b/>
        </w:rPr>
        <w:footnoteReference w:id="98"/>
      </w:r>
      <w:bookmarkEnd w:id="227"/>
      <w:bookmarkEnd w:id="228"/>
      <w:bookmarkEnd w:id="230"/>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1" w:name="_Ref355780629"/>
      <w:r w:rsidRPr="00B1211D">
        <w:rPr>
          <w:b/>
        </w:rPr>
        <w:t>Running of services</w:t>
      </w:r>
      <w:bookmarkEnd w:id="231"/>
    </w:p>
    <w:p w:rsidR="00DA1639" w:rsidRPr="00B1211D" w:rsidP="00984F4F">
      <w:pPr>
        <w:pStyle w:val="SHScheduleText2"/>
      </w:pPr>
      <w:r w:rsidRPr="00B1211D">
        <w:t xml:space="preserve">To connect to and use the existing Conducting Media at the </w:t>
      </w:r>
      <w:r w:rsidRPr="00B1211D">
        <w:t>Estate</w:t>
      </w:r>
      <w:r w:rsidRPr="00B1211D">
        <w:t xml:space="preserve"> intended to serve the Premises for the passage of Supplies from and to the Premises.</w:t>
      </w:r>
    </w:p>
    <w:p w:rsidR="00DA1639" w:rsidRPr="00B1211D" w:rsidP="009A0B39">
      <w:pPr>
        <w:pStyle w:val="SHScheduleText1"/>
        <w:keepNext/>
        <w:rPr>
          <w:b/>
        </w:rPr>
      </w:pPr>
      <w:bookmarkStart w:id="232" w:name="_Ref355787028"/>
      <w:r w:rsidRPr="00B1211D">
        <w:rPr>
          <w:b/>
        </w:rPr>
        <w:t>Access and servicing</w:t>
      </w:r>
      <w:bookmarkEnd w:id="232"/>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3" w:name="_Ref383181648"/>
      <w:r w:rsidRPr="00B1211D">
        <w:t>any service area for loading and unloading and otherwise servicing the Premises</w:t>
      </w:r>
      <w:r w:rsidRPr="00B1211D" w:rsidR="00D54E60">
        <w:t>; and</w:t>
      </w:r>
      <w:bookmarkEnd w:id="233"/>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48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t>[</w:t>
      </w:r>
      <w:r w:rsidRPr="00B1211D">
        <w:rPr>
          <w:b/>
        </w:rPr>
        <w:t>Refuse disposal</w:t>
      </w:r>
    </w:p>
    <w:p w:rsidR="00DA1639" w:rsidRPr="00B1211D" w:rsidP="00984F4F">
      <w:pPr>
        <w:pStyle w:val="SHParagraph1"/>
      </w:pPr>
      <w:r w:rsidRPr="00B1211D">
        <w:t xml:space="preserve">To deposit rubbish in any receptacles or waste compactors within the Common </w:t>
      </w:r>
      <w:r w:rsidRPr="00B1211D" w:rsidR="00D54E60">
        <w:t>Parts </w:t>
      </w:r>
      <w:r w:rsidRPr="00B1211D">
        <w:t>provided by the Landlord for that purpose and designated by the Landlord for the use of the Tenant.</w:t>
      </w:r>
    </w:p>
    <w:p w:rsidR="00DA1639" w:rsidRPr="00B1211D" w:rsidP="00984F4F">
      <w:pPr>
        <w:pStyle w:val="SHParagraph1"/>
        <w:rPr>
          <w:b/>
        </w:rPr>
      </w:pPr>
      <w:r w:rsidRPr="00B1211D">
        <w:rPr>
          <w:b/>
        </w:rPr>
        <w:t>OR</w:t>
      </w:r>
    </w:p>
    <w:p w:rsidR="00DA1639" w:rsidRPr="00B1211D" w:rsidP="00984F4F">
      <w:pPr>
        <w:pStyle w:val="SHParagraph1"/>
      </w:pPr>
      <w:r w:rsidRPr="00B1211D">
        <w:t xml:space="preserve">To place and keep a skip or other refuse container or bulk refuse compactor on the Common </w:t>
      </w:r>
      <w:r w:rsidRPr="00B1211D" w:rsidR="00D54E60">
        <w:t>Parts </w:t>
      </w:r>
      <w:r w:rsidRPr="00B1211D">
        <w:t>in a location reasonably designated by the Landlord.</w:t>
      </w:r>
      <w:r>
        <w: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Estate</w:t>
      </w:r>
      <w:r w:rsidRPr="00B1211D">
        <w:t>.</w:t>
      </w:r>
    </w:p>
    <w:p w:rsidR="00DA1639" w:rsidRPr="00B1211D" w:rsidP="009A0B39">
      <w:pPr>
        <w:pStyle w:val="SHScheduleText1"/>
        <w:keepNext/>
      </w:pPr>
      <w:r>
        <w:t>[</w:t>
      </w:r>
      <w:bookmarkStart w:id="234" w:name="_Ref361325402"/>
      <w:bookmarkStart w:id="235" w:name="_Ref498960044"/>
      <w:bookmarkEnd w:id="234"/>
      <w:r w:rsidRPr="00B1211D">
        <w:rPr>
          <w:b/>
        </w:rPr>
        <w:t>Plant Area</w:t>
      </w:r>
      <w:bookmarkEnd w:id="235"/>
      <w:r>
        <w:rPr>
          <w:rStyle w:val="FootnoteReference"/>
        </w:rPr>
        <w:footnoteReference w:id="99"/>
      </w:r>
    </w:p>
    <w:p w:rsidR="00DA1639" w:rsidRPr="00B1211D" w:rsidP="00984F4F">
      <w:pPr>
        <w:pStyle w:val="SHParagraph1"/>
      </w:pPr>
      <w:bookmarkStart w:id="236"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87137206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36"/>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Estate</w:t>
      </w:r>
      <w:r w:rsidRPr="00B1211D">
        <w:t>.</w:t>
      </w:r>
    </w:p>
    <w:p w:rsidR="00DA1639" w:rsidRPr="00B1211D" w:rsidP="009A0B39">
      <w:pPr>
        <w:pStyle w:val="SHScheduleText1"/>
        <w:keepNext/>
      </w:pPr>
      <w:r>
        <w:t>[</w:t>
      </w:r>
      <w:bookmarkStart w:id="237" w:name="_Ref386190643"/>
      <w:r w:rsidRPr="00B1211D">
        <w:rPr>
          <w:b/>
        </w:rPr>
        <w:t>Staff parking</w:t>
      </w:r>
      <w:r>
        <w:rPr>
          <w:rStyle w:val="FootnoteReference"/>
        </w:rPr>
        <w:footnoteReference w:id="100"/>
      </w:r>
      <w:bookmarkEnd w:id="237"/>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Estat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Estat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Estate</w:t>
      </w:r>
      <w:r w:rsidRPr="00B1211D">
        <w:t xml:space="preserve"> to park bicycles.</w:t>
      </w:r>
      <w:r>
        <w: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Estate</w:t>
      </w:r>
      <w:r w:rsidRPr="00B1211D">
        <w:t xml:space="preserve"> designated by the Landlord for the use of the Tenant whether or not forming part of the Common Parts.</w:t>
      </w:r>
      <w:r>
        <w:t>]</w:t>
      </w:r>
    </w:p>
    <w:p w:rsidR="00DA1639" w:rsidRPr="00B1211D" w:rsidP="00984F4F">
      <w:pPr>
        <w:pStyle w:val="SHPart"/>
      </w:pPr>
      <w:bookmarkStart w:id="238" w:name="_Ref322094422"/>
      <w:bookmarkStart w:id="239" w:name="_Toc536773128"/>
      <w:bookmarkStart w:id="240" w:name="_Toc256000063"/>
      <w:r w:rsidRPr="00B1211D">
        <w:t>:</w:t>
      </w:r>
      <w:r w:rsidRPr="00B1211D">
        <w:t xml:space="preserve"> </w:t>
      </w:r>
      <w:bookmarkStart w:id="241" w:name="_Ref498960004"/>
      <w:r w:rsidRPr="00B1211D">
        <w:t>Landlord</w:t>
      </w:r>
      <w:r w:rsidRPr="00B1211D" w:rsidR="00722814">
        <w:t>’</w:t>
      </w:r>
      <w:r w:rsidRPr="00B1211D">
        <w:t>s Rights</w:t>
      </w:r>
      <w:bookmarkEnd w:id="240"/>
      <w:bookmarkEnd w:id="238"/>
      <w:bookmarkEnd w:id="239"/>
      <w:bookmarkEnd w:id="241"/>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Estate</w:t>
      </w:r>
      <w:r w:rsidRPr="00B1211D">
        <w:t xml:space="preserve"> through existing Conducting Media (if any) within the Premises.</w:t>
      </w:r>
    </w:p>
    <w:p w:rsidR="00DA1639" w:rsidRPr="00B1211D" w:rsidP="009A0B39">
      <w:pPr>
        <w:pStyle w:val="SHScheduleText1"/>
        <w:keepNext/>
      </w:pPr>
      <w:bookmarkStart w:id="242" w:name="_Ref355788485"/>
      <w:r w:rsidRPr="00B1211D">
        <w:rPr>
          <w:b/>
        </w:rPr>
        <w:t>Entry on to the Premises</w:t>
      </w:r>
      <w:r>
        <w:rPr>
          <w:rStyle w:val="FootnoteReference"/>
        </w:rPr>
        <w:footnoteReference w:id="101"/>
      </w:r>
      <w:bookmarkEnd w:id="242"/>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2"/>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pPr>
      <w:r w:rsidRPr="00B1211D">
        <w:rPr>
          <w:b/>
        </w:rPr>
        <w:t>Roofs</w:t>
      </w:r>
    </w:p>
    <w:p w:rsidR="00DA1639" w:rsidRPr="00B1211D" w:rsidP="00984F4F">
      <w:pPr>
        <w:pStyle w:val="SHParagraph1"/>
      </w:pPr>
      <w:r w:rsidRPr="00B1211D">
        <w:t>To use all roofs and external walls</w:t>
      </w:r>
      <w:r w:rsidRPr="00B1211D">
        <w:t>(other than shopfronts below the upper level of the shop fascia)</w:t>
      </w:r>
      <w:r w:rsidRPr="00B1211D">
        <w:t xml:space="preserve"> of the Premises to install, maintain and renew any illumination, signs or other forms of display, or other fixtures.</w:t>
      </w:r>
    </w:p>
    <w:p w:rsidR="00DA1639" w:rsidRPr="00B1211D" w:rsidP="009A0B39">
      <w:pPr>
        <w:pStyle w:val="SHScheduleText1"/>
        <w:keepNext/>
        <w:rPr>
          <w:b/>
        </w:rPr>
      </w:pPr>
      <w:bookmarkStart w:id="243" w:name="_Ref355780489"/>
      <w:r w:rsidRPr="00B1211D">
        <w:rPr>
          <w:b/>
        </w:rPr>
        <w:t xml:space="preserve">Common </w:t>
      </w:r>
      <w:r w:rsidRPr="00B1211D" w:rsidR="00D54E60">
        <w:rPr>
          <w:b/>
        </w:rPr>
        <w:t>Parts </w:t>
      </w:r>
      <w:r w:rsidRPr="00B1211D">
        <w:rPr>
          <w:b/>
        </w:rPr>
        <w:t>and Conducting Media</w:t>
      </w:r>
      <w:bookmarkEnd w:id="243"/>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To</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or outside any buildings on</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4" w:name="_Ref322093269"/>
    </w:p>
    <w:p w:rsidR="00DA1639" w:rsidRPr="00B1211D" w:rsidP="00984F4F">
      <w:pPr>
        <w:pStyle w:val="SHScheduleHeading"/>
      </w:pPr>
      <w:bookmarkStart w:id="245" w:name="_Toc536773129"/>
      <w:bookmarkStart w:id="246" w:name="_Ref498961971"/>
      <w:bookmarkEnd w:id="245"/>
      <w:bookmarkStart w:id="247" w:name="_Toc256000064"/>
      <w:bookmarkEnd w:id="247"/>
    </w:p>
    <w:p w:rsidR="00DA1639" w:rsidRPr="00B1211D" w:rsidP="00984F4F">
      <w:pPr>
        <w:pStyle w:val="SHScheduleSubHeading"/>
      </w:pPr>
      <w:bookmarkStart w:id="248" w:name="_Toc536773130"/>
      <w:bookmarkEnd w:id="246"/>
      <w:bookmarkStart w:id="249" w:name="_Toc256000065"/>
      <w:r w:rsidRPr="00B1211D">
        <w:t>Rent review</w:t>
      </w:r>
      <w:bookmarkEnd w:id="249"/>
      <w:r>
        <w:rPr>
          <w:rStyle w:val="FootnoteReference"/>
          <w:b/>
        </w:rPr>
        <w:footnoteReference w:id="103"/>
      </w:r>
      <w:bookmarkEnd w:id="248"/>
    </w:p>
    <w:bookmarkEnd w:id="244"/>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0" w:name="_Ref322356733"/>
      <w:bookmarkStart w:id="251"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0"/>
    </w:p>
    <w:p w:rsidR="00DA1639" w:rsidRPr="00B1211D" w:rsidP="00E34B10">
      <w:pPr>
        <w:pStyle w:val="SHDefinitiona"/>
        <w:numPr>
          <w:ilvl w:val="0"/>
          <w:numId w:val="38"/>
        </w:numPr>
      </w:pPr>
      <w:r w:rsidRPr="00B1211D">
        <w:t xml:space="preserve">if the </w:t>
      </w:r>
      <w:r w:rsidRPr="00B1211D">
        <w:t>Estat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4"/>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2"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5"/>
      </w:r>
      <w:bookmarkEnd w:id="252"/>
    </w:p>
    <w:p w:rsidR="00DA1639" w:rsidRPr="00B1211D" w:rsidP="009A0B39">
      <w:pPr>
        <w:pStyle w:val="SHNormal"/>
        <w:keepNext/>
        <w:rPr>
          <w:b/>
        </w:rPr>
      </w:pPr>
      <w:bookmarkStart w:id="253" w:name="_Ref322356687"/>
      <w:bookmarkStart w:id="254" w:name="_Ref322356635"/>
      <w:r w:rsidRPr="00B1211D">
        <w:rPr>
          <w:b/>
        </w:rPr>
        <w:t>“</w:t>
      </w:r>
      <w:r w:rsidRPr="00B1211D">
        <w:rPr>
          <w:b/>
        </w:rPr>
        <w:t>Disregards</w:t>
      </w:r>
      <w:r w:rsidRPr="00B1211D">
        <w:rPr>
          <w:b/>
        </w:rPr>
        <w:t>”</w:t>
      </w:r>
    </w:p>
    <w:bookmarkEnd w:id="253"/>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6"/>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55"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55"/>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4"/>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8"/>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6"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9"/>
      </w:r>
      <w:bookmarkEnd w:id="256"/>
    </w:p>
    <w:p w:rsidR="00DA1639" w:rsidRPr="00B1211D" w:rsidP="009A0B39">
      <w:pPr>
        <w:pStyle w:val="SHNormal"/>
        <w:keepNext/>
        <w:rPr>
          <w:b/>
        </w:rPr>
      </w:pPr>
      <w:r w:rsidRPr="00B1211D">
        <w:rPr>
          <w:b/>
        </w:rPr>
        <w:t>“</w:t>
      </w:r>
      <w:r w:rsidRPr="00B1211D">
        <w:rPr>
          <w:b/>
        </w:rPr>
        <w:t>Market Rent</w:t>
      </w:r>
      <w:r w:rsidRPr="00B1211D">
        <w:rPr>
          <w:b/>
        </w:rPr>
        <w:t>”</w:t>
      </w:r>
    </w:p>
    <w:bookmarkEnd w:id="251"/>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7" w:name="_Ref499733874"/>
      <w:r w:rsidRPr="00B1211D">
        <w:rPr>
          <w:b/>
        </w:rPr>
        <w:t>Dispute resolution</w:t>
      </w:r>
      <w:bookmarkEnd w:id="257"/>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1"/>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8" w:name="_Ref384802712"/>
      <w:r w:rsidRPr="00B1211D">
        <w:rPr>
          <w:b/>
        </w:rPr>
        <w:t>Consequences of delay in agreeing the revised rent</w:t>
      </w:r>
      <w:bookmarkEnd w:id="258"/>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2"/>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9" w:name="_Ref322092230"/>
    </w:p>
    <w:p w:rsidR="00DA1639" w:rsidRPr="00B1211D" w:rsidP="00984F4F">
      <w:pPr>
        <w:pStyle w:val="SHScheduleHeading"/>
      </w:pPr>
      <w:bookmarkStart w:id="260" w:name="_Toc536773131"/>
      <w:bookmarkStart w:id="261" w:name="_Ref498960142"/>
      <w:bookmarkEnd w:id="260"/>
      <w:bookmarkStart w:id="262" w:name="_Toc256000066"/>
      <w:bookmarkEnd w:id="262"/>
    </w:p>
    <w:p w:rsidR="00DA1639" w:rsidRPr="00B1211D" w:rsidP="00984F4F">
      <w:pPr>
        <w:pStyle w:val="SHScheduleSubHeading"/>
      </w:pPr>
      <w:bookmarkStart w:id="263" w:name="_Toc536773132"/>
      <w:bookmarkEnd w:id="261"/>
      <w:bookmarkStart w:id="264" w:name="_Toc256000067"/>
      <w:r w:rsidRPr="00B1211D">
        <w:t>Services and Service Charge</w:t>
      </w:r>
      <w:bookmarkEnd w:id="264"/>
      <w:r>
        <w:rPr>
          <w:rStyle w:val="FootnoteReference"/>
          <w:b/>
        </w:rPr>
        <w:footnoteReference w:id="113"/>
      </w:r>
      <w:bookmarkEnd w:id="263"/>
    </w:p>
    <w:p w:rsidR="00DA1639" w:rsidRPr="00B1211D" w:rsidP="00984F4F">
      <w:pPr>
        <w:pStyle w:val="SHPart"/>
      </w:pPr>
      <w:bookmarkStart w:id="265" w:name="_Ref322094731"/>
      <w:bookmarkStart w:id="266" w:name="_Toc536773133"/>
      <w:bookmarkEnd w:id="259"/>
      <w:bookmarkStart w:id="267" w:name="_Toc256000068"/>
      <w:r w:rsidRPr="00B1211D">
        <w:t>:</w:t>
      </w:r>
      <w:r w:rsidRPr="00B1211D">
        <w:t xml:space="preserve"> </w:t>
      </w:r>
      <w:bookmarkStart w:id="268" w:name="_Ref498961376"/>
      <w:r w:rsidRPr="00B1211D">
        <w:t>Administrative provisions</w:t>
      </w:r>
      <w:bookmarkEnd w:id="267"/>
      <w:bookmarkEnd w:id="265"/>
      <w:bookmarkEnd w:id="266"/>
      <w:bookmarkEnd w:id="268"/>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69" w:name="_Ref322096962"/>
      <w:r w:rsidRPr="00B1211D">
        <w:rPr>
          <w:b/>
        </w:rPr>
        <w:t>Service charge statements</w:t>
      </w:r>
    </w:p>
    <w:p w:rsidR="00DA1639" w:rsidRPr="00B1211D" w:rsidP="00984F4F">
      <w:pPr>
        <w:pStyle w:val="SHScheduleText2"/>
      </w:pPr>
      <w:bookmarkStart w:id="270"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69"/>
      <w:bookmarkEnd w:id="270"/>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4"/>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1" w:name="_Ref521410328"/>
      <w:r w:rsidRPr="00B1211D">
        <w:t>In calculating the Service Costs, the Landlord may include:</w:t>
      </w:r>
      <w:bookmarkEnd w:id="271"/>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2"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2"/>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3" w:name="_Ref532571166"/>
      <w:bookmarkStart w:id="274" w:name="_Ref322096694"/>
      <w:r w:rsidRPr="00B1211D">
        <w:rPr>
          <w:b/>
        </w:rPr>
        <w:t>Balancing payments of service charge</w:t>
      </w:r>
      <w:bookmarkEnd w:id="273"/>
    </w:p>
    <w:p w:rsidR="00DA1639" w:rsidRPr="00B1211D" w:rsidP="00984F4F">
      <w:pPr>
        <w:pStyle w:val="SHScheduleText2"/>
      </w:pPr>
      <w:r w:rsidRPr="00B1211D">
        <w:t>When the Service Charge for each Accounting Period has been calculated:</w:t>
      </w:r>
      <w:bookmarkEnd w:id="274"/>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5"/>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6"/>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7"/>
      </w:r>
    </w:p>
    <w:p w:rsidR="00DA1639" w:rsidRPr="00B1211D" w:rsidP="009A0B39">
      <w:pPr>
        <w:pStyle w:val="SHScheduleText1"/>
        <w:keepNext/>
      </w:pPr>
      <w:bookmarkStart w:id="275" w:name="_Ref355786017"/>
      <w:bookmarkStart w:id="276" w:name="_Ref498961366"/>
      <w:r w:rsidRPr="00B1211D">
        <w:rPr>
          <w:b/>
        </w:rPr>
        <w:t>Variation in the proportion of the service charge payable</w:t>
      </w:r>
      <w:bookmarkEnd w:id="275"/>
      <w:r>
        <w:rPr>
          <w:rStyle w:val="FootnoteReference"/>
        </w:rPr>
        <w:footnoteReference w:id="118"/>
      </w:r>
      <w:bookmarkEnd w:id="276"/>
    </w:p>
    <w:p w:rsidR="00DA1639" w:rsidRPr="00B1211D" w:rsidP="00984F4F">
      <w:pPr>
        <w:pStyle w:val="SHScheduleText2"/>
      </w:pPr>
      <w:bookmarkStart w:id="277"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7"/>
    </w:p>
    <w:p w:rsidR="00DA1639" w:rsidRPr="00B1211D" w:rsidP="00984F4F">
      <w:pPr>
        <w:pStyle w:val="SHScheduleText2"/>
      </w:pPr>
      <w:bookmarkStart w:id="278" w:name="_Ref358197972"/>
      <w:r w:rsidRPr="00B1211D">
        <w:t xml:space="preserve">If there is any change in the extent of the </w:t>
      </w:r>
      <w:r w:rsidRPr="00B1211D">
        <w:t>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Estate</w:t>
      </w:r>
      <w:r w:rsidRPr="00B1211D">
        <w:t>.</w:t>
      </w:r>
      <w:bookmarkEnd w:id="278"/>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79" w:name="_Ref383431198"/>
      <w:bookmarkStart w:id="280" w:name="_Toc536773134"/>
      <w:bookmarkStart w:id="281" w:name="_Toc256000069"/>
      <w:r w:rsidRPr="00B1211D">
        <w:t>:</w:t>
      </w:r>
      <w:r w:rsidRPr="00B1211D">
        <w:t xml:space="preserve"> </w:t>
      </w:r>
      <w:bookmarkStart w:id="282" w:name="_Ref498962904"/>
      <w:r w:rsidRPr="00B1211D">
        <w:t>Landlord</w:t>
      </w:r>
      <w:r w:rsidRPr="00B1211D" w:rsidR="00722814">
        <w:t>’</w:t>
      </w:r>
      <w:r w:rsidRPr="00B1211D">
        <w:t>s obligations</w:t>
      </w:r>
      <w:bookmarkEnd w:id="281"/>
      <w:bookmarkEnd w:id="279"/>
      <w:bookmarkEnd w:id="280"/>
      <w:bookmarkEnd w:id="282"/>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Estate Services and the Additional Services</w:t>
      </w:r>
      <w:r>
        <w:rPr>
          <w:rStyle w:val="FootnoteReference"/>
          <w:b w:val="0"/>
        </w:rPr>
        <w:footnoteReference w:id="119"/>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0"/>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Estat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Estate Services</w:t>
      </w:r>
      <w:r w:rsidRPr="00B1211D">
        <w:t xml:space="preserve"> in an efficient manner at all appropriate times;</w:t>
      </w:r>
      <w:r>
        <w:rPr>
          <w:rStyle w:val="FootnoteReference"/>
        </w:rPr>
        <w:footnoteReference w:id="121"/>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3" w:name="_Ref322097100"/>
      <w:r w:rsidRPr="00B1211D">
        <w:t>must take into consideration the administrative, accounting, procurement, management and operational provisions of the Service Charge Code for so long as it is in effect insofar as it is:</w:t>
      </w:r>
      <w:bookmarkEnd w:id="283"/>
      <w:r>
        <w:rPr>
          <w:rStyle w:val="FootnoteReference"/>
        </w:rPr>
        <w:footnoteReference w:id="122"/>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4" w:name="_Ref322096200"/>
      <w:bookmarkStart w:id="285" w:name="_Ref386721303"/>
      <w:r w:rsidRPr="00B1211D">
        <w:t xml:space="preserve">must take into consideration current practice in estate management if the Service Charge Code is no longer </w:t>
      </w:r>
      <w:bookmarkEnd w:id="284"/>
      <w:bookmarkEnd w:id="285"/>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86" w:name="_Ref521408938"/>
      <w:bookmarkStart w:id="287" w:name="_Toc536773137"/>
      <w:bookmarkStart w:id="288" w:name="_Toc256000070"/>
      <w:r w:rsidRPr="00B1211D">
        <w:t>: Estate Services</w:t>
      </w:r>
      <w:bookmarkEnd w:id="288"/>
      <w:bookmarkEnd w:id="286"/>
      <w:r>
        <w:rPr>
          <w:rStyle w:val="FootnoteReference"/>
        </w:rPr>
        <w:footnoteReference w:id="123"/>
      </w:r>
      <w:bookmarkEnd w:id="287"/>
    </w:p>
    <w:p w:rsidR="004578C3" w:rsidRPr="00B1211D" w:rsidP="00E34B10">
      <w:pPr>
        <w:pStyle w:val="SHScheduleText1"/>
        <w:numPr>
          <w:ilvl w:val="2"/>
          <w:numId w:val="44"/>
        </w:numPr>
      </w:pPr>
      <w:bookmarkStart w:id="289" w:name="_Ref388948465"/>
      <w:r w:rsidRPr="00B1211D">
        <w:t xml:space="preserve">Repairing (and by way of repair, renewing, rebuilding and replacing), decorating, maintaining and cleaning the </w:t>
      </w:r>
      <w:r w:rsidRPr="00B1211D">
        <w:t xml:space="preserve">Common </w:t>
      </w:r>
      <w:r w:rsidRPr="00B1211D" w:rsidR="00D54E60">
        <w:t>Parts </w:t>
      </w:r>
      <w:r w:rsidRPr="00B1211D">
        <w:t>and Conducting Media.</w:t>
      </w:r>
      <w:bookmarkEnd w:id="289"/>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0" w:name="_Ref521408759"/>
      <w:bookmarkStart w:id="291" w:name="_Toc536773138"/>
      <w:bookmarkStart w:id="292" w:name="_Toc256000071"/>
      <w:r w:rsidRPr="00B1211D">
        <w:t xml:space="preserve">: Additional </w:t>
      </w:r>
      <w:r w:rsidRPr="00B1211D">
        <w:t>Services</w:t>
      </w:r>
      <w:bookmarkEnd w:id="292"/>
      <w:bookmarkEnd w:id="290"/>
      <w:r>
        <w:rPr>
          <w:rStyle w:val="FootnoteReference"/>
        </w:rPr>
        <w:footnoteReference w:id="124"/>
      </w:r>
      <w:bookmarkEnd w:id="291"/>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Estat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Estate</w:t>
      </w:r>
      <w:r w:rsidRPr="00B1211D">
        <w:t xml:space="preserve"> as a whole (and a fair proportion of those levied on the </w:t>
      </w:r>
      <w:r w:rsidRPr="00B1211D">
        <w:t>Estat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Estat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293" w:name="_Ref322096032"/>
      <w:bookmarkStart w:id="294" w:name="_Ref521417840"/>
      <w:r w:rsidRPr="00B1211D">
        <w:t xml:space="preserve">Promoting and advertising the </w:t>
      </w:r>
      <w:r w:rsidRPr="00B1211D">
        <w:t>Estate</w:t>
      </w:r>
      <w:r w:rsidRPr="00B1211D">
        <w:t xml:space="preserve"> and staging activities and exhibitions within the </w:t>
      </w:r>
      <w:r w:rsidRPr="00B1211D">
        <w:t>Estate</w:t>
      </w:r>
      <w:r w:rsidRPr="00B1211D">
        <w:t>.</w:t>
      </w:r>
      <w:bookmarkEnd w:id="293"/>
      <w:bookmarkEnd w:id="294"/>
    </w:p>
    <w:p w:rsidR="00DA1639" w:rsidRPr="00B1211D" w:rsidP="00984F4F">
      <w:pPr>
        <w:pStyle w:val="SHScheduleText1"/>
      </w:pPr>
      <w:r w:rsidRPr="00B1211D">
        <w:t>Providing seasonal decorations within the Estate.</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Estate</w:t>
      </w:r>
      <w:r>
        <w:t xml:space="preserve"> o</w:t>
      </w:r>
      <w:r w:rsidRPr="00DD0D18">
        <w:t>r for its proper maintenance and servicing</w:t>
      </w:r>
      <w:r w:rsidRPr="00B1211D">
        <w:t>.</w:t>
      </w:r>
      <w:r>
        <w:rPr>
          <w:rStyle w:val="FootnoteReference"/>
        </w:rPr>
        <w:footnoteReference w:id="125"/>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Estat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Estate</w:t>
      </w:r>
      <w:r w:rsidRPr="00B1211D">
        <w:t xml:space="preserve"> and, where reasonable and cost-effective to do so, implementing the recommendations of any environmental management plan the Landlord has for the </w:t>
      </w:r>
      <w:r w:rsidRPr="00B1211D">
        <w:t>Estate</w:t>
      </w:r>
      <w:r w:rsidRPr="00B1211D">
        <w:t xml:space="preserve"> from time to time.</w:t>
      </w:r>
    </w:p>
    <w:p w:rsidR="00DA1639" w:rsidRPr="00B1211D" w:rsidP="00984F4F">
      <w:pPr>
        <w:pStyle w:val="SHPart"/>
      </w:pPr>
      <w:bookmarkStart w:id="295" w:name="_Ref322094593"/>
      <w:bookmarkStart w:id="296" w:name="_Toc536773140"/>
      <w:bookmarkStart w:id="297" w:name="_Toc256000072"/>
      <w:r w:rsidRPr="00B1211D">
        <w:t>:</w:t>
      </w:r>
      <w:r w:rsidRPr="00B1211D" w:rsidR="007771DC">
        <w:rPr>
          <w:b w:val="0"/>
        </w:rPr>
        <w:t xml:space="preserve"> </w:t>
      </w:r>
      <w:r w:rsidRPr="00B1211D">
        <w:t>Service Charge Exclusions</w:t>
      </w:r>
      <w:bookmarkEnd w:id="297"/>
      <w:bookmarkEnd w:id="295"/>
      <w:bookmarkEnd w:id="296"/>
    </w:p>
    <w:p w:rsidR="00DA1639" w:rsidRPr="00B1211D" w:rsidP="00E34B10">
      <w:pPr>
        <w:pStyle w:val="SHScheduleText1"/>
        <w:numPr>
          <w:ilvl w:val="2"/>
          <w:numId w:val="47"/>
        </w:numPr>
      </w:pPr>
      <w:r w:rsidRPr="00B1211D">
        <w:t xml:space="preserve">Costs arising from any damage or destruction to the </w:t>
      </w:r>
      <w:r w:rsidRPr="00B1211D">
        <w:t>Estat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Estat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Estat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Estate</w:t>
      </w:r>
      <w:r w:rsidRPr="00B1211D">
        <w:t>.</w:t>
      </w:r>
    </w:p>
    <w:p w:rsidR="00DA1639" w:rsidP="00984F4F">
      <w:pPr>
        <w:pStyle w:val="SHScheduleText1"/>
      </w:pPr>
      <w:r w:rsidRPr="00B1211D">
        <w:t xml:space="preserve">Unrecovered costs due from another tenant of the </w:t>
      </w:r>
      <w:r w:rsidRPr="00B1211D">
        <w:t>Estat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Estat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Estate</w:t>
      </w:r>
      <w:r w:rsidRPr="00B1211D">
        <w:t>.</w:t>
      </w:r>
    </w:p>
    <w:p w:rsidR="00DA1639" w:rsidRPr="00B1211D" w:rsidP="00984F4F">
      <w:pPr>
        <w:pStyle w:val="SHScheduleText1"/>
      </w:pPr>
      <w:r>
        <w:t>[</w:t>
      </w:r>
      <w:bookmarkStart w:id="298" w:name="_Ref358198445"/>
      <w:bookmarkStart w:id="299" w:name="_Ref383083802"/>
      <w:r w:rsidRPr="00B1211D">
        <w:t xml:space="preserve">Costs incurred in running and maintaining any Car Park at the </w:t>
      </w:r>
      <w:r w:rsidRPr="00B1211D">
        <w:t>Estate</w:t>
      </w:r>
      <w:r w:rsidRPr="00B1211D">
        <w:t xml:space="preserve"> where parking is charged for and the Landlord keeps the charges.</w:t>
      </w:r>
      <w:r>
        <w:rPr>
          <w:rStyle w:val="FootnoteReference"/>
        </w:rPr>
        <w:footnoteReference w:id="126"/>
      </w:r>
      <w:bookmarkEnd w:id="298"/>
      <w:bookmarkEnd w:id="299"/>
      <w:r>
        <w:t>]</w:t>
      </w:r>
    </w:p>
    <w:p w:rsidR="00DA1639" w:rsidRPr="00B1211D" w:rsidP="00984F4F">
      <w:pPr>
        <w:pStyle w:val="SHPart"/>
      </w:pPr>
      <w:bookmarkStart w:id="300" w:name="_Ref322094632"/>
      <w:bookmarkStart w:id="301" w:name="_Ref383431488"/>
      <w:bookmarkStart w:id="302" w:name="_Toc536773142"/>
      <w:bookmarkStart w:id="303" w:name="_Toc256000073"/>
      <w:r w:rsidRPr="00B1211D" w:rsidR="00945C4C">
        <w:t xml:space="preserve">: </w:t>
      </w:r>
      <w:r w:rsidRPr="00B1211D">
        <w:t>Weighting</w:t>
      </w:r>
      <w:bookmarkEnd w:id="303"/>
      <w:bookmarkEnd w:id="300"/>
      <w:r>
        <w:rPr>
          <w:rStyle w:val="FootnoteReference"/>
          <w:b/>
        </w:rPr>
        <w:footnoteReference w:id="127"/>
      </w:r>
      <w:bookmarkEnd w:id="301"/>
      <w:bookmarkEnd w:id="302"/>
    </w:p>
    <w:p w:rsidR="00DA1639" w:rsidRPr="00B1211D" w:rsidP="00E34B10">
      <w:pPr>
        <w:pStyle w:val="SHScheduleText1"/>
        <w:keepNext/>
        <w:numPr>
          <w:ilvl w:val="2"/>
          <w:numId w:val="49"/>
        </w:numPr>
        <w:rPr>
          <w:b/>
        </w:rPr>
      </w:pPr>
      <w:bookmarkStart w:id="304"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04"/>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05" w:name="_Ref322093019"/>
    </w:p>
    <w:p w:rsidR="00DA1639" w:rsidRPr="00B1211D" w:rsidP="00984F4F">
      <w:pPr>
        <w:pStyle w:val="SHScheduleHeading"/>
      </w:pPr>
      <w:bookmarkStart w:id="306" w:name="_Toc536773143"/>
      <w:bookmarkStart w:id="307" w:name="_Ref498960407"/>
      <w:bookmarkEnd w:id="306"/>
      <w:bookmarkStart w:id="308" w:name="_Toc256000074"/>
      <w:bookmarkEnd w:id="308"/>
    </w:p>
    <w:p w:rsidR="00DA1639" w:rsidRPr="00B1211D" w:rsidP="00984F4F">
      <w:pPr>
        <w:pStyle w:val="SHScheduleSubHeading"/>
      </w:pPr>
      <w:bookmarkStart w:id="309" w:name="_Toc536773144"/>
      <w:bookmarkEnd w:id="307"/>
      <w:bookmarkStart w:id="310" w:name="_Toc256000075"/>
      <w:r w:rsidRPr="00B1211D">
        <w:t>Insurance and Damage Provisions</w:t>
      </w:r>
      <w:bookmarkEnd w:id="310"/>
      <w:bookmarkEnd w:id="309"/>
    </w:p>
    <w:bookmarkEnd w:id="305"/>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1" w:name="_Ref322096178"/>
      <w:r w:rsidRPr="00B1211D">
        <w:t>The Tenant must pay on demand:</w:t>
      </w:r>
      <w:bookmarkEnd w:id="311"/>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28"/>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2"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2"/>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3" w:name="_Ref322097335"/>
      <w:r w:rsidRPr="00B1211D">
        <w:t xml:space="preserve">a sum equal to the amount that the insurers refuse to pay following damage or destruction by an Insured Risk to the </w:t>
      </w:r>
      <w:r w:rsidRPr="00B1211D">
        <w:t>Estat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3"/>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Estat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14" w:name="_Ref403989534"/>
      <w:r w:rsidRPr="00B1211D">
        <w:rPr>
          <w:b/>
        </w:rPr>
        <w:t>Landlord</w:t>
      </w:r>
      <w:r w:rsidRPr="00B1211D" w:rsidR="00722814">
        <w:rPr>
          <w:b/>
        </w:rPr>
        <w:t>’</w:t>
      </w:r>
      <w:r w:rsidRPr="00B1211D">
        <w:rPr>
          <w:b/>
        </w:rPr>
        <w:t>s insurance obligations</w:t>
      </w:r>
      <w:bookmarkEnd w:id="314"/>
      <w:r>
        <w:rPr>
          <w:rStyle w:val="FootnoteReference"/>
          <w:b w:val="0"/>
        </w:rPr>
        <w:footnoteReference w:id="129"/>
      </w:r>
    </w:p>
    <w:p w:rsidR="00DA1639" w:rsidRPr="00B1211D" w:rsidP="00984F4F">
      <w:pPr>
        <w:pStyle w:val="SHScheduleText2"/>
      </w:pPr>
      <w:bookmarkStart w:id="315" w:name="_Ref382758655"/>
      <w:r w:rsidRPr="00B1211D">
        <w:t>The Landlord must insure (with a reputable insurer):</w:t>
      </w:r>
      <w:bookmarkEnd w:id="315"/>
    </w:p>
    <w:p w:rsidR="00DA1639" w:rsidRPr="00B1211D" w:rsidP="00984F4F">
      <w:pPr>
        <w:pStyle w:val="SHScheduleText3"/>
      </w:pPr>
      <w:bookmarkStart w:id="316"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16"/>
      <w:r w:rsidRPr="00B1211D">
        <w:t>;</w:t>
      </w:r>
    </w:p>
    <w:p w:rsidR="00DA1639" w:rsidRPr="00B1211D" w:rsidP="00984F4F">
      <w:pPr>
        <w:pStyle w:val="SHScheduleText3"/>
      </w:pPr>
      <w:bookmarkStart w:id="317" w:name="_Ref322097139"/>
      <w:r w:rsidRPr="00B1211D">
        <w:t xml:space="preserve">against public liability relating to the </w:t>
      </w:r>
      <w:r w:rsidRPr="00B1211D">
        <w:t>Estate</w:t>
      </w:r>
      <w:r w:rsidRPr="00B1211D" w:rsidR="00D54E60">
        <w:t>; and</w:t>
      </w:r>
      <w:bookmarkEnd w:id="317"/>
    </w:p>
    <w:p w:rsidR="00DA1639" w:rsidRPr="00B1211D" w:rsidP="00984F4F">
      <w:pPr>
        <w:pStyle w:val="SHScheduleText3"/>
      </w:pPr>
      <w:bookmarkStart w:id="318" w:name="_Ref521409180"/>
      <w:r w:rsidRPr="00B1211D">
        <w:t>loss of the Main Rent</w:t>
      </w:r>
      <w:r w:rsidRPr="00B1211D" w:rsidR="002178B9">
        <w:t xml:space="preserve"> </w:t>
      </w:r>
      <w:r w:rsidRPr="00B1211D">
        <w:t>and Service Charge</w:t>
      </w:r>
      <w:r w:rsidRPr="00B1211D">
        <w:t xml:space="preserve"> for the Risk Period,</w:t>
      </w:r>
      <w:bookmarkEnd w:id="318"/>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19" w:name="_Ref322097486"/>
      <w:r w:rsidRPr="00B1211D">
        <w:t xml:space="preserve">The Landlord must take reasonable steps to obtain any consents necessary for the reinstatement of the </w:t>
      </w:r>
      <w:r w:rsidRPr="00B1211D">
        <w:t>Premises</w:t>
      </w:r>
      <w:r w:rsidRPr="00B1211D" w:rsidR="007119DE">
        <w:t xml:space="preserve"> and, if </w:t>
      </w:r>
      <w:r w:rsidRPr="00B1211D" w:rsidR="00E272AF">
        <w:t>necessary</w:t>
      </w:r>
      <w:r w:rsidRPr="00B1211D" w:rsidR="007119DE">
        <w:t xml:space="preserve">, the means of access to </w:t>
      </w:r>
      <w:r w:rsidRPr="00B1211D" w:rsidR="00E272AF">
        <w:t>them</w:t>
      </w:r>
      <w:r w:rsidRPr="00B1211D" w:rsidR="007119DE">
        <w:t xml:space="preserve"> over the Estate</w:t>
      </w:r>
      <w:r w:rsidRPr="00B1211D">
        <w:t xml:space="preserve"> following destruction or damage by an Insured Risk.</w:t>
      </w:r>
      <w:bookmarkEnd w:id="319"/>
    </w:p>
    <w:p w:rsidR="00DA1639" w:rsidRPr="00B1211D" w:rsidP="00984F4F">
      <w:pPr>
        <w:pStyle w:val="SHScheduleText2"/>
      </w:pPr>
      <w:bookmarkStart w:id="320" w:name="_Ref355787506"/>
      <w:r w:rsidRPr="00B1211D">
        <w:t xml:space="preserve">Where it is lawful to do so, the Landlord must reinstate the </w:t>
      </w:r>
      <w:r w:rsidRPr="00B1211D">
        <w:t>Premises</w:t>
      </w:r>
      <w:r w:rsidRPr="00B1211D" w:rsidR="008739C1">
        <w:t xml:space="preserve"> and, if </w:t>
      </w:r>
      <w:r w:rsidRPr="00B1211D" w:rsidR="00E272AF">
        <w:t>necessary</w:t>
      </w:r>
      <w:r w:rsidRPr="00B1211D" w:rsidR="008739C1">
        <w:t xml:space="preserve">, the means of access to </w:t>
      </w:r>
      <w:r w:rsidRPr="00B1211D" w:rsidR="00E272AF">
        <w:t>them</w:t>
      </w:r>
      <w:r w:rsidRPr="00B1211D" w:rsidR="008739C1">
        <w:t xml:space="preserve"> o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0"/>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Estat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1"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1"/>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2" w:name="_Ref392010912"/>
      <w:r w:rsidRPr="00B1211D">
        <w:rPr>
          <w:b/>
        </w:rPr>
        <w:t>Rent suspension</w:t>
      </w:r>
      <w:bookmarkEnd w:id="322"/>
    </w:p>
    <w:p w:rsidR="00DA1639" w:rsidRPr="00B1211D" w:rsidP="00984F4F">
      <w:pPr>
        <w:pStyle w:val="SHScheduleText2"/>
      </w:pPr>
      <w:bookmarkStart w:id="323"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130"/>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3"/>
    </w:p>
    <w:p w:rsidR="00DA1639" w:rsidRPr="00B1211D" w:rsidP="00984F4F">
      <w:pPr>
        <w:pStyle w:val="SHScheduleText2"/>
      </w:pPr>
      <w:bookmarkStart w:id="324"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24"/>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25" w:name="_Ref391900316"/>
      <w:r w:rsidRPr="00B1211D">
        <w:t>the end of the Risk Period</w:t>
      </w:r>
      <w:r w:rsidRPr="00B1211D" w:rsidR="00D54E60">
        <w:t>; and</w:t>
      </w:r>
      <w:bookmarkEnd w:id="325"/>
    </w:p>
    <w:p w:rsidR="00DA1639" w:rsidRPr="00B1211D" w:rsidP="00984F4F">
      <w:pPr>
        <w:pStyle w:val="SHScheduleText3"/>
      </w:pPr>
      <w:r w:rsidRPr="00B1211D">
        <w:t>the End Date.</w:t>
      </w:r>
    </w:p>
    <w:p w:rsidR="00DA1639" w:rsidRPr="00B1211D" w:rsidP="00984F4F">
      <w:pPr>
        <w:pStyle w:val="SHScheduleText2"/>
      </w:pPr>
      <w:bookmarkStart w:id="326"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6"/>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27" w:name="_Ref499563142"/>
      <w:r w:rsidRPr="00B1211D">
        <w:rPr>
          <w:b/>
        </w:rPr>
        <w:t>Termination</w:t>
      </w:r>
      <w:bookmarkEnd w:id="327"/>
    </w:p>
    <w:p w:rsidR="00DA1639" w:rsidRPr="00B1211D" w:rsidP="00984F4F">
      <w:pPr>
        <w:pStyle w:val="SHScheduleText2"/>
      </w:pPr>
      <w:bookmarkStart w:id="328"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28"/>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29" w:name="_Ref357773751"/>
      <w:bookmarkStart w:id="330"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29"/>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0"/>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1" w:name="_Toc536773145"/>
      <w:bookmarkStart w:id="332" w:name="_Ref498961727"/>
      <w:bookmarkEnd w:id="331"/>
      <w:bookmarkStart w:id="333" w:name="_Toc256000076"/>
      <w:bookmarkEnd w:id="333"/>
    </w:p>
    <w:p w:rsidR="00DA1639" w:rsidRPr="00B1211D" w:rsidP="00984F4F">
      <w:pPr>
        <w:pStyle w:val="SHScheduleSubHeading"/>
      </w:pPr>
      <w:bookmarkStart w:id="334" w:name="_Toc536773146"/>
      <w:bookmarkEnd w:id="332"/>
      <w:bookmarkStart w:id="335" w:name="_Toc256000077"/>
      <w:r w:rsidRPr="00B1211D">
        <w:t>Title Matters</w:t>
      </w:r>
      <w:bookmarkEnd w:id="335"/>
      <w:bookmarkEnd w:id="334"/>
    </w:p>
    <w:p w:rsidR="00DA1639" w:rsidRPr="00B1211D" w:rsidP="009A0B39">
      <w:pPr>
        <w:pStyle w:val="SHScheduleText1"/>
        <w:keepNext/>
      </w:pPr>
      <w:r>
        <w:t>[</w:t>
      </w:r>
      <w:r w:rsidRPr="00B1211D">
        <w:rPr>
          <w:b/>
        </w:rPr>
        <w:t>Variations to the title guarantee</w:t>
      </w:r>
      <w:r>
        <w:rPr>
          <w:rStyle w:val="FootnoteReference"/>
        </w:rPr>
        <w:footnoteReference w:id="131"/>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2"/>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Estate</w:t>
      </w:r>
      <w:r w:rsidRPr="00B1211D">
        <w:t>.</w:t>
      </w:r>
      <w:r>
        <w:rPr>
          <w:rStyle w:val="FootnoteReference"/>
        </w:rPr>
        <w:footnoteReference w:id="133"/>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4"/>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6" w:name="_Toc536773147"/>
      <w:bookmarkStart w:id="337" w:name="_Ref498963659"/>
      <w:bookmarkEnd w:id="336"/>
      <w:bookmarkStart w:id="338" w:name="_Toc256000078"/>
      <w:bookmarkEnd w:id="338"/>
    </w:p>
    <w:p w:rsidR="00DA1639" w:rsidRPr="00B1211D" w:rsidP="00984F4F">
      <w:pPr>
        <w:pStyle w:val="SHScheduleSubHeading"/>
      </w:pPr>
      <w:bookmarkStart w:id="339" w:name="_Toc536773148"/>
      <w:bookmarkEnd w:id="337"/>
      <w:bookmarkStart w:id="340" w:name="_Toc256000079"/>
      <w:r w:rsidRPr="00B1211D">
        <w:t>Works</w:t>
      </w:r>
      <w:bookmarkEnd w:id="340"/>
      <w:r>
        <w:rPr>
          <w:rStyle w:val="FootnoteReference"/>
          <w:b/>
        </w:rPr>
        <w:footnoteReference w:id="135"/>
      </w:r>
      <w:bookmarkEnd w:id="339"/>
    </w:p>
    <w:p w:rsidR="00DA1639" w:rsidRPr="00B1211D" w:rsidP="00984F4F">
      <w:pPr>
        <w:pStyle w:val="SHScheduleText1"/>
        <w:rPr>
          <w:b/>
        </w:rPr>
      </w:pPr>
      <w:bookmarkStart w:id="341" w:name="_Ref355780842"/>
      <w:r w:rsidRPr="00B1211D">
        <w:rPr>
          <w:b/>
        </w:rPr>
        <w:t>Defined terms</w:t>
      </w:r>
      <w:bookmarkEnd w:id="341"/>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2"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2"/>
    </w:p>
    <w:p w:rsidR="00DA1639" w:rsidRPr="00B1211D" w:rsidP="009A0B39">
      <w:pPr>
        <w:pStyle w:val="SHNormal"/>
        <w:keepNext/>
        <w:rPr>
          <w:b/>
        </w:rPr>
      </w:pPr>
      <w:bookmarkStart w:id="343"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Estate</w:t>
      </w:r>
      <w:r w:rsidRPr="00B1211D">
        <w:t xml:space="preserve"> </w:t>
      </w:r>
      <w:r>
        <w:t>or</w:t>
      </w:r>
      <w:r w:rsidRPr="00B1211D">
        <w:t xml:space="preserve"> otherwise required from owners, tenants or occupiers of</w:t>
      </w:r>
      <w:r w:rsidRPr="00B1211D">
        <w:t xml:space="preserve"> any part of the </w:t>
      </w:r>
      <w:r w:rsidRPr="00B1211D">
        <w:t>Estate</w:t>
      </w:r>
      <w:r w:rsidRPr="00B1211D">
        <w:t xml:space="preserve"> or</w:t>
      </w:r>
      <w:r w:rsidRPr="00B1211D">
        <w:t xml:space="preserve"> any adjoining premises.</w:t>
      </w:r>
    </w:p>
    <w:bookmarkEnd w:id="343"/>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6"/>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44" w:name="_Ref358201880"/>
      <w:bookmarkStart w:id="345"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44"/>
      <w:r>
        <w:rPr>
          <w:rStyle w:val="FootnoteReference"/>
        </w:rPr>
        <w:footnoteReference w:id="137"/>
      </w:r>
      <w:bookmarkEnd w:id="345"/>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46" w:name="_Ref356813424"/>
      <w:bookmarkStart w:id="347" w:name="_Ref499016218"/>
      <w:r w:rsidRPr="00B1211D">
        <w:t>ensure that the Landlord is able to use and reproduce the as-built plans for any lawful purpose</w:t>
      </w:r>
      <w:bookmarkEnd w:id="346"/>
      <w:r w:rsidRPr="00B1211D">
        <w:t>.</w:t>
      </w:r>
      <w:bookmarkEnd w:id="347"/>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Estat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48" w:name="_Ref322094759"/>
    </w:p>
    <w:p w:rsidR="00DA1639" w:rsidRPr="00B1211D" w:rsidP="00984F4F">
      <w:pPr>
        <w:pStyle w:val="SHScheduleHeading"/>
      </w:pPr>
      <w:bookmarkStart w:id="349" w:name="_Toc536773149"/>
      <w:bookmarkStart w:id="350" w:name="_Ref498963039"/>
      <w:bookmarkEnd w:id="348"/>
      <w:bookmarkEnd w:id="349"/>
      <w:bookmarkStart w:id="351" w:name="_Toc256000080"/>
      <w:bookmarkEnd w:id="351"/>
    </w:p>
    <w:p w:rsidR="00DA1639" w:rsidRPr="00B1211D" w:rsidP="00984F4F">
      <w:pPr>
        <w:pStyle w:val="SHScheduleSubHeading"/>
      </w:pPr>
      <w:bookmarkStart w:id="352" w:name="_Toc536773150"/>
      <w:bookmarkEnd w:id="350"/>
      <w:bookmarkStart w:id="353" w:name="_Toc256000081"/>
      <w:r w:rsidRPr="00B1211D">
        <w:t>Sustainability</w:t>
      </w:r>
      <w:bookmarkEnd w:id="353"/>
      <w:r>
        <w:rPr>
          <w:rStyle w:val="FootnoteReference"/>
          <w:b/>
        </w:rPr>
        <w:footnoteReference w:id="139"/>
      </w:r>
      <w:bookmarkEnd w:id="352"/>
    </w:p>
    <w:p w:rsidR="00DA1639" w:rsidRPr="00B1211D" w:rsidP="009A0B39">
      <w:pPr>
        <w:pStyle w:val="SHScheduleText1"/>
        <w:keepNext/>
        <w:rPr>
          <w:b/>
        </w:rPr>
      </w:pPr>
      <w:bookmarkStart w:id="354"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55" w:name="_Ref386188892"/>
      <w:r w:rsidRPr="00B1211D">
        <w:rPr>
          <w:b/>
        </w:rPr>
        <w:t>Data sharing</w:t>
      </w:r>
      <w:bookmarkEnd w:id="355"/>
    </w:p>
    <w:p w:rsidR="00DA1639" w:rsidRPr="00B1211D" w:rsidP="00984F4F">
      <w:pPr>
        <w:pStyle w:val="SHScheduleText2"/>
      </w:pPr>
      <w:r w:rsidRPr="00B1211D">
        <w:t>The Landlord and the Tenant will share the Environmental Performance data they hold relating to the Premises</w:t>
      </w:r>
      <w:r w:rsidRPr="00B1211D">
        <w:t xml:space="preserve">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Estate</w:t>
      </w:r>
      <w:r w:rsidRPr="00B1211D" w:rsidR="00D54E60">
        <w:t>; and</w:t>
      </w:r>
    </w:p>
    <w:p w:rsidR="00DA1639" w:rsidRPr="00B1211D" w:rsidP="00984F4F">
      <w:pPr>
        <w:pStyle w:val="SHScheduleText3"/>
      </w:pPr>
      <w:r w:rsidRPr="00B1211D">
        <w:t>measuring the Environmental Performance of the Premises</w:t>
      </w:r>
      <w:r w:rsidRPr="00B1211D">
        <w:t xml:space="preserve">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Estate</w:t>
      </w:r>
      <w:r w:rsidRPr="00B1211D">
        <w:t xml:space="preserve"> from any proposed works to or at the Premises</w:t>
      </w:r>
      <w:r>
        <w:t>[</w:t>
      </w:r>
      <w:r w:rsidRPr="00B1211D">
        <w:t xml:space="preserve"> or the </w:t>
      </w:r>
      <w:r w:rsidRPr="00B1211D">
        <w:t>Estat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0"/>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6" w:name="_Toc536773151"/>
      <w:bookmarkStart w:id="357" w:name="_Ref498963698"/>
      <w:bookmarkEnd w:id="356"/>
      <w:bookmarkStart w:id="358" w:name="_Toc256000082"/>
      <w:bookmarkEnd w:id="358"/>
    </w:p>
    <w:p w:rsidR="00DA1639" w:rsidRPr="00B1211D" w:rsidP="00984F4F">
      <w:pPr>
        <w:pStyle w:val="SHScheduleSubHeading"/>
      </w:pPr>
      <w:bookmarkStart w:id="359" w:name="_Toc536773152"/>
      <w:bookmarkEnd w:id="357"/>
      <w:bookmarkStart w:id="360" w:name="_Toc256000083"/>
      <w:r w:rsidRPr="00B1211D">
        <w:t>Underletting</w:t>
      </w:r>
      <w:bookmarkEnd w:id="360"/>
      <w:bookmarkEnd w:id="359"/>
    </w:p>
    <w:p w:rsidR="00DA1639" w:rsidRPr="00B1211D" w:rsidP="009A0B39">
      <w:pPr>
        <w:pStyle w:val="SHScheduleText1"/>
        <w:keepNext/>
        <w:rPr>
          <w:b/>
        </w:rPr>
      </w:pPr>
      <w:bookmarkStart w:id="361" w:name="_Ref322356894"/>
      <w:bookmarkEnd w:id="354"/>
      <w:r w:rsidRPr="00B1211D">
        <w:rPr>
          <w:b/>
        </w:rPr>
        <w:t>Defined terms</w:t>
      </w:r>
      <w:bookmarkEnd w:id="361"/>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2"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3"/>
      </w:r>
      <w:bookmarkEnd w:id="362"/>
    </w:p>
    <w:p w:rsidR="00DA1639" w:rsidRPr="00B1211D" w:rsidP="00984F4F">
      <w:pPr>
        <w:pStyle w:val="SHDefinitiona"/>
      </w:pPr>
      <w:r>
        <w:t>[</w:t>
      </w:r>
      <w:bookmarkStart w:id="363" w:name="_Ref535238761"/>
      <w:bookmarkStart w:id="364" w:name="_Ref409511619"/>
      <w:r w:rsidRPr="00B1211D">
        <w:t>containing provisions requiring any Sub-Underlease to contain:</w:t>
      </w:r>
      <w:bookmarkEnd w:id="363"/>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64"/>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65"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65"/>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3</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3</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3</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3</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3</w:t>
    </w:r>
    <w:r>
      <w:t xml:space="preserve"> VERSION </w:t>
    </w:r>
    <w:r>
      <w:t>1.7</w:t>
    </w:r>
    <w:r>
      <w:tab/>
    </w:r>
    <w:r>
      <w:fldChar w:fldCharType="begin"/>
    </w:r>
    <w:r>
      <w:instrText xml:space="preserve"> PAGE   \* MERGEFORMAT </w:instrText>
    </w:r>
    <w:r>
      <w:fldChar w:fldCharType="separate"/>
    </w:r>
    <w:r>
      <w:rPr>
        <w:noProof/>
      </w:rPr>
      <w:t>6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5">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7">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9">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20">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2">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34">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5">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7">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9">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0">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2">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3">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5">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7">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8">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9">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0">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For a retail estate unit consider whether external redecoration is the appropriate term or whether the Tenant should be under an obligation properly to clean and properly treat the external surfaces of the Premises.</w:t>
      </w:r>
    </w:p>
  </w:footnote>
  <w:footnote w:id="54">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5">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8">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2">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3">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4">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the right to erect scaffolding may not be required.</w:t>
      </w:r>
    </w:p>
  </w:footnote>
  <w:footnote w:id="79">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1">
    <w:p w:rsidR="00A86529" w:rsidRPr="00B1211D" w:rsidP="00EC37B5">
      <w:pPr>
        <w:pStyle w:val="FootnoteText"/>
        <w:tabs>
          <w:tab w:val="left" w:pos="567"/>
          <w:tab w:val="clear" w:pos="850"/>
        </w:tabs>
      </w:pPr>
      <w:r w:rsidRPr="00B1211D">
        <w:rPr>
          <w:rStyle w:val="FootnoteReference"/>
        </w:rPr>
        <w:footnoteRef/>
      </w:r>
      <w:r w:rsidRPr="00B1211D">
        <w:t xml:space="preserve"> </w:t>
      </w:r>
      <w:r w:rsidRPr="00B1211D">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rsidR="00A86529">
      <w:pPr>
        <w:pStyle w:val="FootnoteText"/>
      </w:pPr>
      <w:r>
        <w:rPr>
          <w:rStyle w:val="FootnoteReference"/>
        </w:rPr>
        <w:footnoteRef/>
      </w:r>
      <w:r>
        <w:t xml:space="preserve"> </w:t>
      </w:r>
      <w:r>
        <w:tab/>
        <w:t>Use this option where service by e-mail is not a permitted form of service for formal notices.</w:t>
      </w:r>
    </w:p>
  </w:footnote>
  <w:footnote w:id="8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5">
    <w:p w:rsidR="00A86529">
      <w:pPr>
        <w:pStyle w:val="FootnoteText"/>
      </w:pPr>
      <w:r>
        <w:rPr>
          <w:rStyle w:val="FootnoteReference"/>
        </w:rPr>
        <w:footnoteRef/>
      </w:r>
      <w:r>
        <w:t xml:space="preserve"> </w:t>
      </w:r>
      <w:r>
        <w:tab/>
        <w:t>Use this option where service by e-mail is a permitted form of service for formal notices.</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9">
    <w:p w:rsidR="00A86529" w:rsidRPr="00B1211D" w:rsidP="002751D9">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2">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8">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19">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Estate Services and the Additional Services</w:t>
      </w:r>
      <w:r w:rsidRPr="00B1211D">
        <w:t xml:space="preserve"> without any discretion in relation to the “Additional” services, you can retain the separate Parts in this Schedule setting out the respective Services.</w:t>
      </w:r>
    </w:p>
  </w:footnote>
  <w:footnote w:id="12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3">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Services”, which the Landlord may choose to provide, will need careful consideration with the client.</w:t>
      </w:r>
    </w:p>
  </w:footnote>
  <w:footnote w:id="124">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Estat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5">
    <w:p w:rsidR="00DD0D18">
      <w:pPr>
        <w:pStyle w:val="FootnoteText"/>
      </w:pPr>
      <w:r>
        <w:rPr>
          <w:rStyle w:val="FootnoteReference"/>
        </w:rPr>
        <w:footnoteRef/>
      </w:r>
      <w:r>
        <w:t xml:space="preserve"> </w:t>
      </w:r>
      <w:r>
        <w:tab/>
        <w:t>This may not be appropriate in shorter term lease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n estate by estate</w:t>
      </w:r>
      <w:r w:rsidRPr="00B1211D">
        <w:t xml:space="preserve"> basis.  Where costs are to be excluded and the Landlord is to keep the charges the definition of</w:t>
      </w:r>
      <w:r w:rsidRPr="00B1211D">
        <w:rPr>
          <w:b/>
        </w:rPr>
        <w:t xml:space="preserve"> </w:t>
      </w:r>
      <w:r w:rsidRPr="00B1211D">
        <w:t>Estate</w:t>
      </w:r>
      <w:r w:rsidRPr="00B1211D">
        <w:t xml:space="preserve"> Contribution will need to exclude those charges.  If car park charges are to be included in the definition of </w:t>
      </w:r>
      <w:r w:rsidRPr="00B1211D">
        <w:t>Estat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27">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29">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Premises and, if necessary, the means of access to them over the Estate.  There is no obligation to reinstate tenant’s fixtures.</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38">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3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40F2C"/>
    <w:rsid w:val="00043355"/>
    <w:rsid w:val="000475CC"/>
    <w:rsid w:val="000542EC"/>
    <w:rsid w:val="00054C1D"/>
    <w:rsid w:val="00065808"/>
    <w:rsid w:val="00076BB2"/>
    <w:rsid w:val="000858E8"/>
    <w:rsid w:val="000A5C55"/>
    <w:rsid w:val="000C26BA"/>
    <w:rsid w:val="000D576A"/>
    <w:rsid w:val="000F5E50"/>
    <w:rsid w:val="001075BC"/>
    <w:rsid w:val="00132D19"/>
    <w:rsid w:val="00181168"/>
    <w:rsid w:val="00182FCD"/>
    <w:rsid w:val="00190F3C"/>
    <w:rsid w:val="001C1458"/>
    <w:rsid w:val="001C3419"/>
    <w:rsid w:val="001C65FE"/>
    <w:rsid w:val="001E1106"/>
    <w:rsid w:val="002027DE"/>
    <w:rsid w:val="00203BCB"/>
    <w:rsid w:val="002178B9"/>
    <w:rsid w:val="0024018A"/>
    <w:rsid w:val="00250B89"/>
    <w:rsid w:val="00257A4E"/>
    <w:rsid w:val="0027313A"/>
    <w:rsid w:val="002751D9"/>
    <w:rsid w:val="00282FF7"/>
    <w:rsid w:val="002B111C"/>
    <w:rsid w:val="002C05AD"/>
    <w:rsid w:val="002C1CA0"/>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09F5"/>
    <w:rsid w:val="005E75AC"/>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916DE"/>
    <w:rsid w:val="008D0602"/>
    <w:rsid w:val="008E1DC3"/>
    <w:rsid w:val="008E30DA"/>
    <w:rsid w:val="00900AD5"/>
    <w:rsid w:val="0091220F"/>
    <w:rsid w:val="009311C1"/>
    <w:rsid w:val="0093516E"/>
    <w:rsid w:val="00945C4C"/>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7220F"/>
    <w:rsid w:val="00B7487A"/>
    <w:rsid w:val="00BA40FA"/>
    <w:rsid w:val="00BA6EE8"/>
    <w:rsid w:val="00C16164"/>
    <w:rsid w:val="00C31847"/>
    <w:rsid w:val="00C36AA9"/>
    <w:rsid w:val="00C50092"/>
    <w:rsid w:val="00C524DF"/>
    <w:rsid w:val="00C65092"/>
    <w:rsid w:val="00C75791"/>
    <w:rsid w:val="00CB05F7"/>
    <w:rsid w:val="00CC31AF"/>
    <w:rsid w:val="00CC349F"/>
    <w:rsid w:val="00CE6CA7"/>
    <w:rsid w:val="00D112C6"/>
    <w:rsid w:val="00D44209"/>
    <w:rsid w:val="00D45E42"/>
    <w:rsid w:val="00D54E60"/>
    <w:rsid w:val="00D8003B"/>
    <w:rsid w:val="00DA1639"/>
    <w:rsid w:val="00DB3727"/>
    <w:rsid w:val="00DB5DF3"/>
    <w:rsid w:val="00DD0D18"/>
    <w:rsid w:val="00DD58C1"/>
    <w:rsid w:val="00E0088C"/>
    <w:rsid w:val="00E074CF"/>
    <w:rsid w:val="00E24BDF"/>
    <w:rsid w:val="00E272AF"/>
    <w:rsid w:val="00E344EA"/>
    <w:rsid w:val="00E34B10"/>
    <w:rsid w:val="00E34CBE"/>
    <w:rsid w:val="00E70468"/>
    <w:rsid w:val="00E92316"/>
    <w:rsid w:val="00EA05F3"/>
    <w:rsid w:val="00EA58BB"/>
    <w:rsid w:val="00EA6BB3"/>
    <w:rsid w:val="00EB4672"/>
    <w:rsid w:val="00EC2C6F"/>
    <w:rsid w:val="00EC37B5"/>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69</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3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1</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